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5151EFE7"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AC46F6">
          <w:rPr>
            <w:noProof/>
          </w:rPr>
          <w:t>3</w:t>
        </w:r>
        <w:r>
          <w:fldChar w:fldCharType="end"/>
        </w:r>
      </w:hyperlink>
    </w:p>
    <w:p w14:paraId="01039F8D" w14:textId="6BF0A696" w:rsidR="00EB0995" w:rsidRDefault="00B3303A">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7CB5689" w:rsidR="00EB0995" w:rsidRDefault="00B3303A">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AC46F6">
          <w:rPr>
            <w:noProof/>
          </w:rPr>
          <w:t>10</w:t>
        </w:r>
        <w:r w:rsidR="00FF6BD4">
          <w:fldChar w:fldCharType="end"/>
        </w:r>
      </w:hyperlink>
    </w:p>
    <w:p w14:paraId="144449CA" w14:textId="5B20A24B" w:rsidR="00EB0995" w:rsidRDefault="00B3303A">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AC46F6">
          <w:rPr>
            <w:noProof/>
          </w:rPr>
          <w:t>15</w:t>
        </w:r>
        <w:r w:rsidR="00FF6BD4">
          <w:fldChar w:fldCharType="end"/>
        </w:r>
      </w:hyperlink>
    </w:p>
    <w:p w14:paraId="1ACF9772" w14:textId="07E9B0E0" w:rsidR="00EB0995" w:rsidRDefault="00B3303A">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AC46F6">
          <w:rPr>
            <w:noProof/>
          </w:rPr>
          <w:t>30</w:t>
        </w:r>
        <w:r w:rsidR="00FF6BD4">
          <w:fldChar w:fldCharType="end"/>
        </w:r>
      </w:hyperlink>
    </w:p>
    <w:p w14:paraId="28F1BF6D" w14:textId="6754174C" w:rsidR="00EB0995" w:rsidRDefault="00B3303A">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AC46F6">
          <w:rPr>
            <w:noProof/>
          </w:rPr>
          <w:t>32</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email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r>
        <w:lastRenderedPageBreak/>
        <w:t>Descrizione del Minimondo</w:t>
      </w:r>
      <w:bookmarkStart w:id="4" w:name="_Toc997230344"/>
      <w:bookmarkEnd w:id="1"/>
      <w:bookmarkEnd w:id="2"/>
      <w:bookmarkEnd w:id="3"/>
      <w:bookmarkEnd w:id="4"/>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backend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0670D9F" w14:textId="4BAADC0D"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statistici, ha la possibilità di visualizzare le entrate giornaliere e/o mensili.</w:t>
            </w:r>
          </w:p>
        </w:tc>
      </w:tr>
    </w:tbl>
    <w:p w14:paraId="335544DC" w14:textId="0CD42278" w:rsidR="00EB0995" w:rsidRDefault="00FF6BD4">
      <w:pPr>
        <w:pStyle w:val="Titolo1"/>
      </w:pPr>
      <w:bookmarkStart w:id="5" w:name="_Analisi_dei_Requisiti"/>
      <w:bookmarkEnd w:id="5"/>
      <w:r>
        <w:lastRenderedPageBreak/>
        <w:t>Analisi dei Requisiti</w:t>
      </w:r>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r>
              <w:rPr>
                <w:b/>
                <w:color w:val="181818"/>
              </w:rPr>
              <w:t>Termine</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Nuovo termine</w:t>
            </w:r>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r>
              <w:rPr>
                <w:b/>
                <w:color w:val="181818"/>
              </w:rPr>
              <w:t>Motivo correzione</w:t>
            </w:r>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r>
              <w:rPr>
                <w:lang w:val="it-IT"/>
              </w:rPr>
              <w:t>Inoltr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r>
              <w:rPr>
                <w:lang w:val="it-IT"/>
              </w:rPr>
              <w:t>In precedenza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r>
        <w:t>Specifica disambiguata</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r>
              <w:rPr>
                <w:b/>
              </w:rPr>
              <w:t>Termine</w:t>
            </w:r>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r>
              <w:rPr>
                <w:b/>
              </w:rPr>
              <w:t>Descrizione</w:t>
            </w:r>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r>
              <w:rPr>
                <w:b/>
              </w:rPr>
              <w:t>Sinonimi</w:t>
            </w:r>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r>
              <w:rPr>
                <w:b/>
              </w:rPr>
              <w:t>Collegamenti</w:t>
            </w:r>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r>
              <w:t>Tavol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r>
              <w:t>Impiega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r>
              <w:t>Cliente</w:t>
            </w:r>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r>
              <w:t>Scontri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0240BD9F" w:rsidR="00BC2A01" w:rsidRPr="009361B1" w:rsidRDefault="00BC2A01">
            <w:pPr>
              <w:spacing w:line="240" w:lineRule="auto"/>
              <w:rPr>
                <w:lang w:val="it-IT"/>
              </w:rPr>
            </w:pPr>
            <w:r>
              <w:rPr>
                <w:lang w:val="it-IT"/>
              </w:rPr>
              <w:t>Ricevuta</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r>
              <w:t>Ordine</w:t>
            </w:r>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r>
              <w:lastRenderedPageBreak/>
              <w:t>Prodot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r>
              <w:t>Tur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Sono specifici intervalli di orari di lavoro (giorno/ora) nei quali può variare numero di camerieri, numero di tavoli e variare il singolo impiegato impiegato (e,g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r>
              <w:rPr>
                <w:b/>
              </w:rPr>
              <w:t>Frasi relative a</w:t>
            </w:r>
            <w:r w:rsidR="00436CA0">
              <w:rPr>
                <w:b/>
              </w:rPr>
              <w:t>l Tavolo</w:t>
            </w:r>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r>
              <w:rPr>
                <w:b/>
              </w:rPr>
              <w:t xml:space="preserve">Frasi relative </w:t>
            </w:r>
            <w:r w:rsidR="00FD5AC9">
              <w:rPr>
                <w:b/>
              </w:rPr>
              <w:t>all’ Impiegato</w:t>
            </w:r>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r>
        <w:lastRenderedPageBreak/>
        <w:t>Progettazione concettuale</w:t>
      </w:r>
      <w:bookmarkEnd w:id="7"/>
      <w:bookmarkEnd w:id="8"/>
    </w:p>
    <w:p w14:paraId="42EC237E" w14:textId="77777777" w:rsidR="00EB0995" w:rsidRDefault="00FF6BD4">
      <w:pPr>
        <w:pStyle w:val="Titolo2"/>
      </w:pPr>
      <w:r>
        <w:t>Costruzione dello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3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5461BB23"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2B3F2AD8" w14:textId="27F4589C" w:rsidR="006B75C4" w:rsidRPr="006B75C4" w:rsidRDefault="008D08AE" w:rsidP="006B75C4">
      <w:pPr>
        <w:ind w:left="360"/>
        <w:rPr>
          <w:lang w:val="it-IT" w:eastAsia="en-US"/>
        </w:rPr>
      </w:pPr>
      <w:r>
        <w:rPr>
          <w:noProof/>
          <w:lang w:val="it-IT" w:eastAsia="en-US"/>
        </w:rPr>
        <w:drawing>
          <wp:inline distT="0" distB="0" distL="0" distR="0" wp14:anchorId="63F814EA" wp14:editId="117BB03E">
            <wp:extent cx="1457325" cy="1181100"/>
            <wp:effectExtent l="0" t="0" r="9525" b="0"/>
            <wp:docPr id="10" name="Immagine 10"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57325" cy="1181100"/>
                    </a:xfrm>
                    <a:prstGeom prst="rect">
                      <a:avLst/>
                    </a:prstGeom>
                  </pic:spPr>
                </pic:pic>
              </a:graphicData>
            </a:graphic>
          </wp:inline>
        </w:drawing>
      </w:r>
    </w:p>
    <w:p w14:paraId="2D3CFF80" w14:textId="77777777" w:rsidR="00A244C3" w:rsidRDefault="00A244C3">
      <w:pPr>
        <w:pStyle w:val="Titolo3"/>
        <w:rPr>
          <w:sz w:val="28"/>
          <w:szCs w:val="28"/>
          <w:lang w:val="it-IT"/>
        </w:rPr>
      </w:pPr>
    </w:p>
    <w:p w14:paraId="022B7BC7" w14:textId="77777777" w:rsidR="00A244C3" w:rsidRDefault="00A244C3">
      <w:pPr>
        <w:pStyle w:val="Titolo3"/>
        <w:rPr>
          <w:sz w:val="28"/>
          <w:szCs w:val="28"/>
          <w:lang w:val="it-IT"/>
        </w:rPr>
      </w:pPr>
    </w:p>
    <w:p w14:paraId="5B3667C9" w14:textId="77777777" w:rsidR="00A244C3" w:rsidRDefault="00A244C3">
      <w:pPr>
        <w:pStyle w:val="Titolo3"/>
        <w:rPr>
          <w:sz w:val="28"/>
          <w:szCs w:val="28"/>
          <w:lang w:val="it-IT"/>
        </w:rPr>
      </w:pPr>
    </w:p>
    <w:p w14:paraId="7B674013" w14:textId="77777777" w:rsidR="00A244C3" w:rsidRDefault="00A244C3">
      <w:pPr>
        <w:pStyle w:val="Titolo3"/>
        <w:rPr>
          <w:sz w:val="28"/>
          <w:szCs w:val="28"/>
          <w:lang w:val="it-IT"/>
        </w:rPr>
      </w:pPr>
    </w:p>
    <w:p w14:paraId="25D04FC9" w14:textId="77777777" w:rsidR="00A244C3" w:rsidRDefault="00A244C3">
      <w:pPr>
        <w:pStyle w:val="Titolo3"/>
        <w:rPr>
          <w:sz w:val="28"/>
          <w:szCs w:val="28"/>
          <w:lang w:val="it-IT"/>
        </w:rPr>
      </w:pPr>
    </w:p>
    <w:p w14:paraId="07E9A928" w14:textId="2A0B2505" w:rsidR="00A244C3" w:rsidRDefault="00A244C3">
      <w:pPr>
        <w:pStyle w:val="Titolo3"/>
        <w:rPr>
          <w:sz w:val="28"/>
          <w:szCs w:val="28"/>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0,N) in modo da lasciare la libertà ai dipendenti di organizzarsi (e.g due camerieri hanno assegnato lo stesso tavolo uno prende gli ordini e l’altro porta le pietanze)</w:t>
      </w:r>
      <w:r w:rsidR="00B52E69">
        <w:rPr>
          <w:lang w:val="it-IT" w:eastAsia="en-US"/>
        </w:rPr>
        <w:t>.</w:t>
      </w:r>
    </w:p>
    <w:p w14:paraId="1B286F87" w14:textId="2956CFA8" w:rsidR="00EB0995" w:rsidRDefault="00A244C3" w:rsidP="0026772D">
      <w:pPr>
        <w:jc w:val="left"/>
        <w:rPr>
          <w:lang w:val="it-IT"/>
        </w:rPr>
      </w:pPr>
      <w:r>
        <w:rPr>
          <w:noProof/>
          <w:lang w:val="it-IT"/>
        </w:rPr>
        <w:drawing>
          <wp:inline distT="0" distB="0" distL="0" distR="0" wp14:anchorId="02693887" wp14:editId="59238EF9">
            <wp:extent cx="6188710" cy="4229100"/>
            <wp:effectExtent l="0" t="0" r="2540" b="0"/>
            <wp:docPr id="12" name="Immagine 12"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22910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643A6EED" w:rsidR="00E600D8" w:rsidRPr="00104435"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2AEDE229" w:rsidR="00104435" w:rsidRP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r>
              <w:rPr>
                <w:b/>
              </w:rPr>
              <w:t>Entità</w:t>
            </w:r>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r>
              <w:rPr>
                <w:b/>
              </w:rPr>
              <w:t>Descrizione</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r>
              <w:rPr>
                <w:b/>
              </w:rPr>
              <w:t>Attributi</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r>
              <w:rPr>
                <w:b/>
              </w:rPr>
              <w:t>Identificatori</w:t>
            </w:r>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r>
              <w:t>Client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r>
              <w:t>Tavol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r>
              <w:t>Tur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r>
              <w:t>Impiega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r>
              <w:rPr>
                <w:lang w:val="it-IT"/>
              </w:rPr>
              <w:t xml:space="preserve">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r>
              <w:t>Ordin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r>
              <w:rPr>
                <w:lang w:val="it-IT"/>
              </w:rPr>
              <w:t>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StatoLavor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r>
              <w:t>Prodot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r>
              <w:t>Scontri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r>
              <w:rPr>
                <w:lang w:val="it-IT"/>
              </w:rPr>
              <w:t>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r>
              <w:rPr>
                <w:lang w:val="it-IT"/>
              </w:rPr>
              <w:t>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pPr>
        <w:pStyle w:val="Titolo1"/>
      </w:pPr>
      <w:bookmarkStart w:id="9" w:name="_Toc1927795384"/>
      <w:bookmarkStart w:id="10" w:name="_Toc2147004904"/>
      <w:r>
        <w:lastRenderedPageBreak/>
        <w:t>Progettazione logica</w:t>
      </w:r>
      <w:bookmarkEnd w:id="9"/>
      <w:bookmarkEnd w:id="10"/>
    </w:p>
    <w:p w14:paraId="3FB08489" w14:textId="77777777" w:rsidR="00EB0995" w:rsidRDefault="00FF6BD4">
      <w:pPr>
        <w:pStyle w:val="Titolo2"/>
      </w:pPr>
      <w:r>
        <w:t>Volume dei dati</w:t>
      </w:r>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r>
              <w:rPr>
                <w:b/>
              </w:rPr>
              <w:t>Concetto nello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Volume atteso</w:t>
            </w:r>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r>
              <w:t>Cl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r>
              <w:t>Occup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quanto alla stampa dello scontrino il tavolo viene liberato.</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r>
              <w:t>Tav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r>
              <w:t>Fatto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r>
              <w:t>Ordi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r>
              <w:t>Ordine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r>
              <w:t>Ordinata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r>
              <w:t>Aggiunt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r>
              <w:t>Ingred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r>
              <w:t>Bevan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r>
              <w:t>Prodot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r>
              <w:t>Us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turni)+(20tavoli*8turni), i 20 turni sono 5 giorni della settimana in cui si usano tutti i tavoli i restanti 8 turni sono quelli dei 2 giorni in cui si usano solo 20 tavoli.</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r>
              <w:t>Associ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quanto si è assunto che i 24 tavoli da 2 posti all’inizio di ogni turno vengano divisi in 12 tavoli da 2 e 6 tavoli da 4 </w:t>
            </w:r>
            <w:r w:rsidR="00947302">
              <w:t>e che le associazioni dei camerieri ai tavoli siano fatte contestualmente all’inizio del turno di lavoro (eliminando le precedenti).</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r>
              <w:t>Tur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r>
              <w:t>Lavor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turni)+(</w:t>
            </w:r>
            <w:r>
              <w:t>2camerieri*8turni) questo in quanto in ogni giorno regolare lavorano 4 camerieri per turno mentre negli altri 2 camerieri.</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r>
              <w:t>Impieg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r>
              <w:t>Camerier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r>
              <w:t>Scontri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r>
              <w:t>Appar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r>
              <w:t>Con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Tavola delle operazioni</w:t>
      </w:r>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specifica tuttavia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r>
              <w:rPr>
                <w:b/>
              </w:rPr>
              <w:t>Descrizione</w:t>
            </w:r>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r>
              <w:rPr>
                <w:b/>
              </w:rPr>
              <w:t>Frequenza attesa</w:t>
            </w:r>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minuti</w:t>
            </w:r>
            <w:r w:rsidR="000E24B8">
              <w:rPr>
                <w:lang w:val="it-IT"/>
              </w:rPr>
              <w:t xml:space="preserve"> </w:t>
            </w:r>
            <w:r w:rsidR="004117CB">
              <w:rPr>
                <w:lang w:val="it-IT"/>
              </w:rPr>
              <w:t>,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77777777"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E7335AE" w14:textId="7E93A59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1E46AEFF" w14:textId="047022F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0FC025" w14:textId="0AE22B9B" w:rsidR="003D538D" w:rsidRDefault="003D538D" w:rsidP="00E13FD4">
            <w:pPr>
              <w:spacing w:line="240" w:lineRule="auto"/>
              <w:jc w:val="left"/>
              <w:rPr>
                <w:lang w:val="it-IT"/>
              </w:rPr>
            </w:pPr>
            <w:r>
              <w:rPr>
                <w:lang w:val="it-IT"/>
              </w:rPr>
              <w:t xml:space="preserve">Registra ordine </w:t>
            </w:r>
            <w:r w:rsidR="00C15C87">
              <w:rPr>
                <w:lang w:val="it-IT"/>
              </w:rPr>
              <w:t>pizza+</w:t>
            </w:r>
            <w:r w:rsidR="007E33EE">
              <w:rPr>
                <w:lang w:val="it-IT"/>
              </w:rPr>
              <w:t>:</w:t>
            </w:r>
          </w:p>
          <w:p w14:paraId="21AF9D0C" w14:textId="4DD3C0ED" w:rsidR="007E33EE" w:rsidRDefault="007E33EE" w:rsidP="00E13FD4">
            <w:pPr>
              <w:spacing w:line="240" w:lineRule="auto"/>
              <w:jc w:val="left"/>
              <w:rPr>
                <w:lang w:val="it-IT"/>
              </w:rPr>
            </w:pPr>
            <w:r>
              <w:rPr>
                <w:lang w:val="it-IT"/>
              </w:rPr>
              <w:t>Comprende la creazione della pizza+</w:t>
            </w:r>
          </w:p>
          <w:p w14:paraId="4DDCFC1F" w14:textId="144ED35F" w:rsidR="003D538D"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77777777" w:rsidR="006A143B" w:rsidRDefault="00363F52" w:rsidP="00E13FD4">
            <w:pPr>
              <w:spacing w:line="240" w:lineRule="auto"/>
              <w:jc w:val="left"/>
              <w:rPr>
                <w:lang w:val="it-IT"/>
              </w:rPr>
            </w:pPr>
            <w:r>
              <w:rPr>
                <w:lang w:val="it-IT"/>
              </w:rPr>
              <w:t>Visualizza ordini pizza</w:t>
            </w:r>
            <w:r w:rsidR="00C15C87">
              <w:rPr>
                <w:lang w:val="it-IT"/>
              </w:rPr>
              <w:t xml:space="preserve"> </w:t>
            </w:r>
            <w:r w:rsidR="00556AF9">
              <w:rPr>
                <w:lang w:val="it-IT"/>
              </w:rPr>
              <w:t>e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5D7F08C" w14:textId="78167B25" w:rsidR="00363F52" w:rsidRPr="00AB690D"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34202E">
              <w:rPr>
                <w:lang w:val="it-IT"/>
              </w:rPr>
              <w:t>8</w:t>
            </w:r>
            <w:r w:rsidR="006D07A0">
              <w:rPr>
                <w:lang w:val="it-IT"/>
              </w:rPr>
              <w:t>.</w:t>
            </w: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lastRenderedPageBreak/>
              <w:t>8</w:t>
            </w:r>
            <w:r w:rsidR="003557F9">
              <w:rPr>
                <w:lang w:val="it-IT"/>
              </w:rPr>
              <w:t>0</w:t>
            </w:r>
            <w:r w:rsidR="006D07A0">
              <w:rPr>
                <w:lang w:val="it-IT"/>
              </w:rPr>
              <w:t xml:space="preserve"> volte al giorno, dato c</w:t>
            </w:r>
            <w:r w:rsidR="003557F9">
              <w:rPr>
                <w:lang w:val="it-IT"/>
              </w:rPr>
              <w:t xml:space="preserve">he si è assunto </w:t>
            </w:r>
            <w:r w:rsidR="003557F9">
              <w:rPr>
                <w:lang w:val="it-IT"/>
              </w:rPr>
              <w:lastRenderedPageBreak/>
              <w:t xml:space="preserve">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lastRenderedPageBreak/>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73196B8C"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FF1CB8">
              <w:rPr>
                <w:lang w:val="it-IT"/>
              </w:rPr>
              <w:t xml:space="preserve">solo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B944536" w14:textId="77777777" w:rsidR="000A6695"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p w14:paraId="2721E894" w14:textId="10341A82" w:rsidR="0038308D" w:rsidRDefault="0038308D" w:rsidP="00E13FD4">
            <w:pPr>
              <w:spacing w:line="240" w:lineRule="auto"/>
              <w:jc w:val="left"/>
              <w:rPr>
                <w:lang w:val="it-IT"/>
              </w:rPr>
            </w:pPr>
            <w:r>
              <w:rPr>
                <w:lang w:val="it-IT"/>
              </w:rPr>
              <w:t>Contestualmente l’ordine è aggiunto allo scontrin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6F74D299"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34202E">
              <w:rPr>
                <w:lang w:val="it-IT"/>
              </w:rPr>
              <w:t>3.</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74EF5CFC"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2)*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0D6C2619"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 volte al mese, con le stesse assunzioni dell’operazione </w:t>
            </w:r>
            <w:r w:rsidR="0034202E">
              <w:rPr>
                <w:lang w:val="it-IT"/>
              </w:rPr>
              <w:t>16</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33DBDDC0"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34202E">
              <w:rPr>
                <w:lang w:val="it-IT"/>
              </w:rPr>
              <w:t>20</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Una volta ogni 6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Una volta ogni 6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lastRenderedPageBreak/>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3D46B0B5"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375393EA" w:rsidR="00363F52" w:rsidRPr="00AB690D" w:rsidRDefault="006D07A0" w:rsidP="00E13FD4">
            <w:pPr>
              <w:spacing w:line="240" w:lineRule="auto"/>
              <w:jc w:val="left"/>
              <w:rPr>
                <w:lang w:val="it-IT"/>
              </w:rPr>
            </w:pPr>
            <w:r>
              <w:rPr>
                <w:lang w:val="it-IT"/>
              </w:rPr>
              <w:t xml:space="preserve">20 volte al giorno, assumendo </w:t>
            </w:r>
            <w:r w:rsidR="0034202E">
              <w:rPr>
                <w:lang w:val="it-IT"/>
              </w:rPr>
              <w:t>che un cameriere</w:t>
            </w:r>
            <w:r>
              <w:rPr>
                <w:lang w:val="it-IT"/>
              </w:rPr>
              <w:t xml:space="preserve"> la esegua una volta per ogni volta che va a prendere un ordine ad un tavolo.</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6553864"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D1BC56D"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xml:space="preserve">, dato che </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6634B44F"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28A01C07" w:rsidR="0074701C" w:rsidRPr="00AB690D" w:rsidRDefault="006D07A0" w:rsidP="00E13FD4">
            <w:pPr>
              <w:spacing w:line="240" w:lineRule="auto"/>
              <w:jc w:val="left"/>
              <w:rPr>
                <w:lang w:val="it-IT"/>
              </w:rPr>
            </w:pPr>
            <w:r>
              <w:rPr>
                <w:lang w:val="it-IT"/>
              </w:rPr>
              <w:t>20 volte con le stesse assunzioni dell’operazione 2</w:t>
            </w:r>
            <w:r w:rsidR="0034202E">
              <w:rPr>
                <w:lang w:val="it-IT"/>
              </w:rPr>
              <w:t>4</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376630C0" w:rsidR="0074701C" w:rsidRDefault="008631EE" w:rsidP="00E13FD4">
            <w:pPr>
              <w:spacing w:line="240" w:lineRule="auto"/>
              <w:jc w:val="left"/>
              <w:rPr>
                <w:lang w:val="it-IT"/>
              </w:rPr>
            </w:pPr>
            <w:r>
              <w:rPr>
                <w:lang w:val="it-IT"/>
              </w:rPr>
              <w:t>Modifica</w:t>
            </w:r>
            <w:r w:rsidR="0074701C">
              <w:rPr>
                <w:lang w:val="it-IT"/>
              </w:rPr>
              <w:t xml:space="preserve"> </w:t>
            </w:r>
            <w:r>
              <w:rPr>
                <w:lang w:val="it-IT"/>
              </w:rPr>
              <w:t>disponibilità</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7998B942" w:rsidR="0038308D" w:rsidRDefault="0038308D" w:rsidP="00E13FD4">
            <w:pPr>
              <w:spacing w:line="240" w:lineRule="auto"/>
              <w:jc w:val="left"/>
              <w:rPr>
                <w:lang w:val="it-IT"/>
              </w:rPr>
            </w:pPr>
            <w:r>
              <w:rPr>
                <w:lang w:val="it-IT"/>
              </w:rPr>
              <w:t>Viene anche calcolato il totale dovut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5FE179D1" w:rsidR="0034202E" w:rsidRDefault="0074701C" w:rsidP="0034202E">
            <w:pPr>
              <w:spacing w:line="240" w:lineRule="auto"/>
              <w:jc w:val="left"/>
              <w:rPr>
                <w:lang w:val="it-IT"/>
              </w:rPr>
            </w:pPr>
            <w:r>
              <w:rPr>
                <w:lang w:val="it-IT"/>
              </w:rPr>
              <w:t>Visualizza entrate settimana</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448B8C09" w:rsidR="0074701C" w:rsidRPr="00AB690D" w:rsidRDefault="00E13FD4" w:rsidP="00E13FD4">
            <w:pPr>
              <w:spacing w:line="240" w:lineRule="auto"/>
              <w:jc w:val="left"/>
              <w:rPr>
                <w:lang w:val="it-IT"/>
              </w:rPr>
            </w:pPr>
            <w:r>
              <w:rPr>
                <w:lang w:val="it-IT"/>
              </w:rPr>
              <w:t>4 volte al mese, si assume che venga controllato una volta a settimana</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r>
              <w:rPr>
                <w:lang w:val="it-IT"/>
              </w:rPr>
              <w:t>2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r>
              <w:rPr>
                <w:lang w:val="it-IT"/>
              </w:rPr>
              <w:t>3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r>
              <w:rPr>
                <w:lang w:val="it-IT"/>
              </w:rPr>
              <w:t>3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w:t>
            </w:r>
            <w:r w:rsidR="00A52685">
              <w:rPr>
                <w:lang w:val="it-IT"/>
              </w:rPr>
              <w:lastRenderedPageBreak/>
              <w:t>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lastRenderedPageBreak/>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i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r>
              <w:rPr>
                <w:lang w:val="it-IT"/>
              </w:rPr>
              <w:t>10 volte al giorno.</w:t>
            </w:r>
          </w:p>
        </w:tc>
      </w:tr>
    </w:tbl>
    <w:p w14:paraId="5A39BC72" w14:textId="77777777" w:rsidR="00EB0995" w:rsidRPr="00AB690D" w:rsidRDefault="00EB0995">
      <w:pPr>
        <w:rPr>
          <w:lang w:val="it-IT"/>
        </w:rPr>
      </w:pPr>
    </w:p>
    <w:p w14:paraId="2414E151" w14:textId="7935FC7A" w:rsidR="00EB0995" w:rsidRDefault="00FF6BD4" w:rsidP="00AE455E">
      <w:pPr>
        <w:pStyle w:val="Titolo2"/>
        <w:rPr>
          <w:lang w:val="it-IT"/>
        </w:rPr>
      </w:pPr>
      <w:r w:rsidRPr="00CD1853">
        <w:rPr>
          <w:lang w:val="it-IT"/>
        </w:rPr>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r>
              <w:rPr>
                <w:b/>
              </w:rPr>
              <w:t>Accessi</w:t>
            </w:r>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r>
              <w:rPr>
                <w:b/>
              </w:rPr>
              <w:t>Costo</w:t>
            </w:r>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1</w:t>
            </w:r>
            <w:r>
              <w:rPr>
                <w:lang w:val="it-IT"/>
              </w:rPr>
              <w:t>)</w:t>
            </w:r>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1 accesso a Ordine</w:t>
            </w:r>
            <w:r w:rsidR="00C05A49">
              <w:rPr>
                <w:lang w:val="it-IT"/>
              </w:rPr>
              <w:t>B</w:t>
            </w:r>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707D1CCD" w:rsidR="00B82251" w:rsidRDefault="000D69BB" w:rsidP="00A816A2">
            <w:pPr>
              <w:spacing w:line="240" w:lineRule="auto"/>
              <w:jc w:val="left"/>
              <w:rPr>
                <w:lang w:val="it-IT"/>
              </w:rPr>
            </w:pPr>
            <w:r>
              <w:rPr>
                <w:lang w:val="it-IT"/>
              </w:rPr>
              <w:t>1 accesso a Bevanda</w:t>
            </w:r>
          </w:p>
          <w:p w14:paraId="40E31C03" w14:textId="71993570" w:rsidR="00B82251" w:rsidRDefault="00B82251" w:rsidP="00A816A2">
            <w:pPr>
              <w:spacing w:line="240" w:lineRule="auto"/>
              <w:jc w:val="left"/>
              <w:rPr>
                <w:lang w:val="it-IT"/>
              </w:rPr>
            </w:pPr>
            <w:r>
              <w:rPr>
                <w:lang w:val="it-IT"/>
              </w:rPr>
              <w:lastRenderedPageBreak/>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dell’ associazione con Ordine</w:t>
            </w:r>
            <w:r>
              <w:rPr>
                <w:lang w:val="it-IT"/>
              </w:rPr>
              <w:t>.(Sarà cosi anche per le pizze e gli ingredienti).</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lastRenderedPageBreak/>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63B670D6" w14:textId="0AC6E700" w:rsidR="007E33EE" w:rsidRDefault="007E33EE" w:rsidP="00A816A2">
            <w:pPr>
              <w:spacing w:line="240" w:lineRule="auto"/>
              <w:jc w:val="left"/>
              <w:rPr>
                <w:lang w:val="it-IT"/>
              </w:rPr>
            </w:pPr>
            <w:r>
              <w:rPr>
                <w:lang w:val="it-IT"/>
              </w:rPr>
              <w:t xml:space="preserve">   </w:t>
            </w:r>
            <w:r w:rsidR="000D69BB">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2972F086"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Pr>
                <w:lang w:val="it-IT"/>
              </w:rPr>
              <w:t>)*80=</w:t>
            </w:r>
            <w:r w:rsidR="000D69BB">
              <w:rPr>
                <w:lang w:val="it-IT"/>
              </w:rPr>
              <w:t>48</w:t>
            </w:r>
            <w:r w:rsidR="00F2531F">
              <w:rPr>
                <w:lang w:val="it-IT"/>
              </w:rPr>
              <w:t>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1 accesso a Ordine</w:t>
            </w:r>
            <w:r w:rsidR="00C05A49">
              <w:rPr>
                <w:lang w:val="it-IT"/>
              </w:rPr>
              <w:t>P</w:t>
            </w:r>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7DAA9D4" w14:textId="53D229C4" w:rsidR="000D69BB" w:rsidRDefault="000D69BB"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4AB225B9" w14:textId="6E6B683A" w:rsidR="007E33EE" w:rsidRDefault="007E33EE"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72BD0B91"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Pr>
                <w:lang w:val="it-IT"/>
              </w:rPr>
              <w:t>)*70=</w:t>
            </w:r>
            <w:r w:rsidR="000D69BB">
              <w:rPr>
                <w:lang w:val="it-IT"/>
              </w:rPr>
              <w:t>42</w:t>
            </w:r>
            <w:r w:rsidR="00F2531F">
              <w:rPr>
                <w:lang w:val="it-IT"/>
              </w:rPr>
              <w:t>0</w:t>
            </w:r>
            <w:r>
              <w:rPr>
                <w:lang w:val="it-IT"/>
              </w:rPr>
              <w:t xml:space="preserve"> 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0AE553E" w14:textId="77777777" w:rsidR="00FE1BA0" w:rsidRDefault="00FE1BA0" w:rsidP="00FE1BA0">
            <w:pPr>
              <w:spacing w:line="240" w:lineRule="auto"/>
              <w:jc w:val="left"/>
              <w:rPr>
                <w:lang w:val="it-IT"/>
              </w:rPr>
            </w:pPr>
            <w:r>
              <w:rPr>
                <w:lang w:val="it-IT"/>
              </w:rPr>
              <w:t>1 accesso a Pizza+</w:t>
            </w:r>
          </w:p>
          <w:p w14:paraId="1B090511" w14:textId="77777777" w:rsidR="00FE1BA0" w:rsidRDefault="00FE1BA0" w:rsidP="00FE1BA0">
            <w:pPr>
              <w:spacing w:line="240" w:lineRule="auto"/>
              <w:jc w:val="left"/>
              <w:rPr>
                <w:lang w:val="it-IT"/>
              </w:rPr>
            </w:pPr>
            <w:r>
              <w:rPr>
                <w:lang w:val="it-IT"/>
              </w:rPr>
              <w:t>1 accesso a Aggiunta</w:t>
            </w:r>
          </w:p>
          <w:p w14:paraId="441412F9" w14:textId="2C4703D8" w:rsidR="00FE1BA0" w:rsidRDefault="00FE1BA0" w:rsidP="00FE1BA0">
            <w:pPr>
              <w:spacing w:line="240" w:lineRule="auto"/>
              <w:jc w:val="left"/>
              <w:rPr>
                <w:lang w:val="it-IT"/>
              </w:rPr>
            </w:pPr>
            <w:r>
              <w:rPr>
                <w:lang w:val="it-IT"/>
              </w:rPr>
              <w:t xml:space="preserve">1 accesso a Pizza </w:t>
            </w:r>
          </w:p>
          <w:p w14:paraId="3B6B4C63" w14:textId="0A103145" w:rsidR="00B5200C" w:rsidRDefault="00B5200C" w:rsidP="00FE1BA0">
            <w:pPr>
              <w:spacing w:line="240" w:lineRule="auto"/>
              <w:jc w:val="left"/>
              <w:rPr>
                <w:lang w:val="it-IT"/>
              </w:rPr>
            </w:pPr>
            <w:r>
              <w:rPr>
                <w:lang w:val="it-IT"/>
              </w:rPr>
              <w:t>1 accesso a Pizza</w:t>
            </w:r>
          </w:p>
          <w:p w14:paraId="5128C454" w14:textId="77777777" w:rsidR="00FE1BA0" w:rsidRDefault="00FE1BA0" w:rsidP="00FE1BA0">
            <w:pPr>
              <w:spacing w:line="240" w:lineRule="auto"/>
              <w:jc w:val="left"/>
              <w:rPr>
                <w:lang w:val="it-IT"/>
              </w:rPr>
            </w:pPr>
            <w:r>
              <w:rPr>
                <w:lang w:val="it-IT"/>
              </w:rPr>
              <w:t>1 accesso a Ingrediente</w:t>
            </w:r>
          </w:p>
          <w:p w14:paraId="56C1BFD5" w14:textId="41969D58" w:rsidR="00FE1BA0" w:rsidRDefault="00FE1BA0" w:rsidP="00A12A78">
            <w:pPr>
              <w:spacing w:line="240" w:lineRule="auto"/>
              <w:jc w:val="left"/>
              <w:rPr>
                <w:lang w:val="it-IT"/>
              </w:rPr>
            </w:pPr>
            <w:r>
              <w:rPr>
                <w:lang w:val="it-IT"/>
              </w:rPr>
              <w:t>1 accesso a Ingrediente</w:t>
            </w:r>
          </w:p>
          <w:p w14:paraId="3F4CA860" w14:textId="27D94F3E" w:rsidR="00A12A78" w:rsidRDefault="00A12A78" w:rsidP="00A12A78">
            <w:pPr>
              <w:spacing w:line="240" w:lineRule="auto"/>
              <w:jc w:val="left"/>
              <w:rPr>
                <w:lang w:val="it-IT"/>
              </w:rPr>
            </w:pPr>
            <w:r>
              <w:rPr>
                <w:lang w:val="it-IT"/>
              </w:rPr>
              <w:t>1 accesso a Ordine</w:t>
            </w:r>
            <w:r w:rsidR="00C05A49">
              <w:rPr>
                <w:lang w:val="it-IT"/>
              </w:rPr>
              <w:t>P+</w:t>
            </w:r>
          </w:p>
          <w:p w14:paraId="7AE440BD" w14:textId="77777777" w:rsidR="00A12A78" w:rsidRDefault="00A12A78" w:rsidP="00A12A78">
            <w:pPr>
              <w:spacing w:line="240" w:lineRule="auto"/>
              <w:jc w:val="left"/>
              <w:rPr>
                <w:lang w:val="it-IT"/>
              </w:rPr>
            </w:pPr>
            <w:r>
              <w:rPr>
                <w:lang w:val="it-IT"/>
              </w:rPr>
              <w:t xml:space="preserve">1 accesso a Tavolo </w:t>
            </w:r>
          </w:p>
          <w:p w14:paraId="7B124591" w14:textId="2304F930" w:rsidR="00FE1BA0" w:rsidRDefault="004901D5" w:rsidP="00A12A78">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0B6C3A" w14:textId="4AADEB3C" w:rsidR="00FE1BA0" w:rsidRDefault="00A12A78" w:rsidP="00A12A78">
            <w:pPr>
              <w:spacing w:line="240" w:lineRule="auto"/>
              <w:jc w:val="left"/>
              <w:rPr>
                <w:lang w:val="it-IT"/>
              </w:rPr>
            </w:pPr>
            <w:r>
              <w:rPr>
                <w:lang w:val="it-IT"/>
              </w:rPr>
              <w:t xml:space="preserve">  </w:t>
            </w:r>
            <w:r w:rsidR="00B5200C">
              <w:rPr>
                <w:lang w:val="it-IT"/>
              </w:rPr>
              <w:t xml:space="preserve"> S</w:t>
            </w:r>
          </w:p>
          <w:p w14:paraId="231362C3" w14:textId="04E5810D" w:rsidR="00FE1BA0" w:rsidRDefault="00B5200C" w:rsidP="00A12A78">
            <w:pPr>
              <w:spacing w:line="240" w:lineRule="auto"/>
              <w:jc w:val="left"/>
              <w:rPr>
                <w:lang w:val="it-IT"/>
              </w:rPr>
            </w:pPr>
            <w:r>
              <w:rPr>
                <w:lang w:val="it-IT"/>
              </w:rPr>
              <w:t xml:space="preserve">   S</w:t>
            </w:r>
          </w:p>
          <w:p w14:paraId="2B99EFD4" w14:textId="4CE54043" w:rsidR="00FE1BA0" w:rsidRDefault="00B5200C" w:rsidP="00A12A78">
            <w:pPr>
              <w:spacing w:line="240" w:lineRule="auto"/>
              <w:jc w:val="left"/>
              <w:rPr>
                <w:lang w:val="it-IT"/>
              </w:rPr>
            </w:pPr>
            <w:r>
              <w:rPr>
                <w:lang w:val="it-IT"/>
              </w:rPr>
              <w:t xml:space="preserve">   S</w:t>
            </w:r>
          </w:p>
          <w:p w14:paraId="11DF3198" w14:textId="0E45F14E" w:rsidR="00B5200C" w:rsidRDefault="00B5200C" w:rsidP="00A12A78">
            <w:pPr>
              <w:spacing w:line="240" w:lineRule="auto"/>
              <w:jc w:val="left"/>
              <w:rPr>
                <w:lang w:val="it-IT"/>
              </w:rPr>
            </w:pPr>
            <w:r>
              <w:rPr>
                <w:lang w:val="it-IT"/>
              </w:rPr>
              <w:t xml:space="preserve">   L</w:t>
            </w:r>
          </w:p>
          <w:p w14:paraId="4C0CD165" w14:textId="109A6EB1" w:rsidR="00FE1BA0" w:rsidRDefault="00B5200C" w:rsidP="00A12A78">
            <w:pPr>
              <w:spacing w:line="240" w:lineRule="auto"/>
              <w:jc w:val="left"/>
              <w:rPr>
                <w:lang w:val="it-IT"/>
              </w:rPr>
            </w:pPr>
            <w:r>
              <w:rPr>
                <w:lang w:val="it-IT"/>
              </w:rPr>
              <w:t xml:space="preserve">   S</w:t>
            </w:r>
          </w:p>
          <w:p w14:paraId="36CEBB0E" w14:textId="1CA04E36" w:rsidR="00FE1BA0" w:rsidRDefault="00B5200C" w:rsidP="00A12A78">
            <w:pPr>
              <w:spacing w:line="240" w:lineRule="auto"/>
              <w:jc w:val="left"/>
              <w:rPr>
                <w:lang w:val="it-IT"/>
              </w:rPr>
            </w:pPr>
            <w:r>
              <w:rPr>
                <w:lang w:val="it-IT"/>
              </w:rPr>
              <w:t xml:space="preserve">   L</w:t>
            </w:r>
          </w:p>
          <w:p w14:paraId="21FA3E9F" w14:textId="51CDD698" w:rsidR="00A12A78" w:rsidRDefault="00FE1BA0" w:rsidP="00A12A78">
            <w:pPr>
              <w:spacing w:line="240" w:lineRule="auto"/>
              <w:jc w:val="left"/>
              <w:rPr>
                <w:lang w:val="it-IT"/>
              </w:rPr>
            </w:pPr>
            <w:r>
              <w:rPr>
                <w:lang w:val="it-IT"/>
              </w:rPr>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0703C763" w14:textId="5099A60C" w:rsidR="00FE1BA0" w:rsidRDefault="00A12A78" w:rsidP="00A12A78">
            <w:pPr>
              <w:spacing w:line="240" w:lineRule="auto"/>
              <w:jc w:val="left"/>
              <w:rPr>
                <w:lang w:val="it-IT"/>
              </w:rPr>
            </w:pPr>
            <w:r>
              <w:rPr>
                <w:lang w:val="it-IT"/>
              </w:rPr>
              <w:t xml:space="preserve">   </w:t>
            </w:r>
            <w:r w:rsidR="00B5200C">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1E188A4A" w:rsidR="00A12A78" w:rsidRDefault="00A12A78" w:rsidP="00A816A2">
            <w:pPr>
              <w:spacing w:line="240" w:lineRule="auto"/>
              <w:jc w:val="left"/>
              <w:rPr>
                <w:lang w:val="it-IT"/>
              </w:rPr>
            </w:pPr>
            <w:r>
              <w:rPr>
                <w:lang w:val="it-IT"/>
              </w:rPr>
              <w:t>(2+</w:t>
            </w:r>
            <w:r w:rsidR="004901D5">
              <w:rPr>
                <w:lang w:val="it-IT"/>
              </w:rPr>
              <w:t>2+</w:t>
            </w:r>
            <w:r w:rsidR="00B5200C">
              <w:rPr>
                <w:lang w:val="it-IT"/>
              </w:rPr>
              <w:t>2</w:t>
            </w:r>
            <w:r>
              <w:rPr>
                <w:lang w:val="it-IT"/>
              </w:rPr>
              <w:t>+</w:t>
            </w:r>
            <w:r w:rsidR="004901D5">
              <w:rPr>
                <w:lang w:val="it-IT"/>
              </w:rPr>
              <w:t>1</w:t>
            </w:r>
            <w:r>
              <w:rPr>
                <w:lang w:val="it-IT"/>
              </w:rPr>
              <w:t>+2+</w:t>
            </w:r>
            <w:r w:rsidR="00B5200C">
              <w:rPr>
                <w:lang w:val="it-IT"/>
              </w:rPr>
              <w:t>1</w:t>
            </w:r>
            <w:r>
              <w:rPr>
                <w:lang w:val="it-IT"/>
              </w:rPr>
              <w:t>+2</w:t>
            </w:r>
            <w:r w:rsidR="00F2531F">
              <w:rPr>
                <w:lang w:val="it-IT"/>
              </w:rPr>
              <w:t>+</w:t>
            </w:r>
            <w:r w:rsidR="00B5200C">
              <w:rPr>
                <w:lang w:val="it-IT"/>
              </w:rPr>
              <w:t>1</w:t>
            </w:r>
            <w:r w:rsidR="00F2531F">
              <w:rPr>
                <w:lang w:val="it-IT"/>
              </w:rPr>
              <w:t>+</w:t>
            </w:r>
            <w:r w:rsidR="00B5200C">
              <w:rPr>
                <w:lang w:val="it-IT"/>
              </w:rPr>
              <w:t>1</w:t>
            </w:r>
            <w:r>
              <w:rPr>
                <w:lang w:val="it-IT"/>
              </w:rPr>
              <w:t>)*10=1</w:t>
            </w:r>
            <w:r w:rsidR="00B5200C">
              <w:rPr>
                <w:lang w:val="it-IT"/>
              </w:rPr>
              <w:t>4</w:t>
            </w:r>
            <w:r>
              <w:rPr>
                <w:lang w:val="it-IT"/>
              </w:rPr>
              <w:t>0 accessi al giorno</w:t>
            </w:r>
            <w:r w:rsidR="002E5388">
              <w:rPr>
                <w:lang w:val="it-IT"/>
              </w:rPr>
              <w:t>, s</w:t>
            </w:r>
            <w:r>
              <w:rPr>
                <w:lang w:val="it-IT"/>
              </w:rPr>
              <w:t>i è assunto che si aggiunga un solo ingrediente ad una pizza</w:t>
            </w:r>
            <w:r w:rsidR="00B5200C">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961D04F" w14:textId="77777777" w:rsidR="0038308D" w:rsidRDefault="00DB79D5" w:rsidP="00A816A2">
            <w:pPr>
              <w:spacing w:line="240" w:lineRule="auto"/>
              <w:jc w:val="left"/>
              <w:rPr>
                <w:lang w:val="it-IT"/>
              </w:rPr>
            </w:pPr>
            <w:r>
              <w:rPr>
                <w:lang w:val="it-IT"/>
              </w:rPr>
              <w:t>1 accesso a Ordin</w:t>
            </w:r>
            <w:r w:rsidR="00B5200C">
              <w:rPr>
                <w:lang w:val="it-IT"/>
              </w:rPr>
              <w:t>e</w:t>
            </w:r>
          </w:p>
          <w:p w14:paraId="37BDFB2A" w14:textId="014AF4D5" w:rsidR="00B5200C" w:rsidRDefault="00B5200C" w:rsidP="00A816A2">
            <w:pPr>
              <w:spacing w:line="240" w:lineRule="auto"/>
              <w:jc w:val="left"/>
              <w:rPr>
                <w:lang w:val="it-IT"/>
              </w:rPr>
            </w:pPr>
            <w:r>
              <w:rPr>
                <w:lang w:val="it-IT"/>
              </w:rPr>
              <w:t>1 lettura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1FB0E3" w14:textId="77777777" w:rsidR="0038308D" w:rsidRDefault="00DB79D5" w:rsidP="00A816A2">
            <w:pPr>
              <w:spacing w:line="240" w:lineRule="auto"/>
              <w:jc w:val="left"/>
              <w:rPr>
                <w:lang w:val="it-IT"/>
              </w:rPr>
            </w:pPr>
            <w:r>
              <w:rPr>
                <w:lang w:val="it-IT"/>
              </w:rPr>
              <w:t xml:space="preserve">   S</w:t>
            </w:r>
          </w:p>
          <w:p w14:paraId="0E594BEF" w14:textId="0BB3A9F0" w:rsidR="00B5200C" w:rsidRDefault="00B5200C"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2D30A259" w:rsidR="00EC577A" w:rsidRDefault="00B5200C" w:rsidP="00A816A2">
            <w:pPr>
              <w:spacing w:line="240" w:lineRule="auto"/>
              <w:jc w:val="left"/>
              <w:rPr>
                <w:lang w:val="it-IT"/>
              </w:rPr>
            </w:pPr>
            <w:r>
              <w:rPr>
                <w:lang w:val="it-IT"/>
              </w:rPr>
              <w:t>(2+1)</w:t>
            </w:r>
            <w:r w:rsidR="00DB79D5">
              <w:rPr>
                <w:lang w:val="it-IT"/>
              </w:rPr>
              <w:t>*16</w:t>
            </w:r>
            <w:r>
              <w:rPr>
                <w:lang w:val="it-IT"/>
              </w:rPr>
              <w:t>0</w:t>
            </w:r>
            <w:r w:rsidR="00DB79D5">
              <w:rPr>
                <w:lang w:val="it-IT"/>
              </w:rPr>
              <w:t>=</w:t>
            </w:r>
            <w:r>
              <w:rPr>
                <w:lang w:val="it-IT"/>
              </w:rPr>
              <w:t>48</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r>
              <w:rPr>
                <w:lang w:val="it-IT"/>
              </w:rPr>
              <w:t>3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3)</w:t>
            </w:r>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1)*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lastRenderedPageBreak/>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a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ccesso a FattoDa</w:t>
            </w:r>
            <w:r>
              <w:rPr>
                <w:lang w:val="it-IT"/>
              </w:rPr>
              <w:t xml:space="preserve"> (volume di FattoDa/(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1</w:t>
            </w:r>
            <w:r>
              <w:rPr>
                <w:lang w:val="it-IT"/>
              </w:rPr>
              <w:t>)</w:t>
            </w:r>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1)*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r>
              <w:rPr>
                <w:lang w:val="it-IT"/>
              </w:rPr>
              <w:t>7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7)*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Si è partiti dai volumi di OrdinataP/B/P+ si è diviso per 4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Per le pizze e gli ingredienti si assume che una pizza venga usata una volta come base e l’ingrediente 2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Ordine</w:t>
            </w:r>
            <w:r w:rsidR="008629C3">
              <w:rPr>
                <w:lang w:val="it-IT"/>
              </w:rPr>
              <w:t>B</w:t>
            </w:r>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lastRenderedPageBreak/>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1 accesso a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121 accessi a Ordine</w:t>
            </w:r>
            <w:r w:rsidR="008629C3">
              <w:rPr>
                <w:lang w:val="it-IT"/>
              </w:rPr>
              <w:t>P+</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accessi a Ordine</w:t>
            </w:r>
            <w:r w:rsidR="008629C3">
              <w:rPr>
                <w:lang w:val="it-IT"/>
              </w:rPr>
              <w:t>P</w:t>
            </w:r>
          </w:p>
          <w:p w14:paraId="53B0DE0E" w14:textId="6DA8DF86" w:rsidR="008629C3" w:rsidRDefault="008629C3" w:rsidP="00AC45AC">
            <w:pPr>
              <w:spacing w:line="240" w:lineRule="auto"/>
              <w:jc w:val="left"/>
              <w:rPr>
                <w:lang w:val="it-IT"/>
              </w:rPr>
            </w:pPr>
            <w:r>
              <w:rPr>
                <w:lang w:val="it-IT"/>
              </w:rPr>
              <w:t>121 accessi a OrdineP+</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1 accesso a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lastRenderedPageBreak/>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lastRenderedPageBreak/>
              <w:t>1/3*(1+243)*2+</w:t>
            </w:r>
          </w:p>
          <w:p w14:paraId="64BF9B46" w14:textId="77777777" w:rsidR="00492B48" w:rsidRDefault="00F469EE" w:rsidP="00A816A2">
            <w:pPr>
              <w:spacing w:line="240" w:lineRule="auto"/>
              <w:jc w:val="left"/>
              <w:rPr>
                <w:lang w:val="it-IT"/>
              </w:rPr>
            </w:pPr>
            <w:r>
              <w:rPr>
                <w:lang w:val="it-IT"/>
              </w:rPr>
              <w:t>+1/3*(1+1+</w:t>
            </w:r>
            <w:r w:rsidR="00492B48">
              <w:rPr>
                <w:lang w:val="it-IT"/>
              </w:rPr>
              <w:t>1+</w:t>
            </w:r>
            <w:r w:rsidR="005D6B75">
              <w:rPr>
                <w:lang w:val="it-IT"/>
              </w:rPr>
              <w:t>121)*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1</w:t>
            </w:r>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56E86403" w14:textId="5B3678CC" w:rsidR="0038308D" w:rsidRDefault="0038308D" w:rsidP="00A816A2">
            <w:pPr>
              <w:spacing w:line="240" w:lineRule="auto"/>
              <w:jc w:val="left"/>
              <w:rPr>
                <w:lang w:val="it-IT"/>
              </w:rPr>
            </w:pPr>
            <w:r>
              <w:rPr>
                <w:lang w:val="it-IT"/>
              </w:rPr>
              <w:t>8 accessi a Ordine</w:t>
            </w:r>
          </w:p>
          <w:p w14:paraId="088879F1" w14:textId="1F83FA49" w:rsidR="0038308D" w:rsidRDefault="00A4086B" w:rsidP="00A816A2">
            <w:pPr>
              <w:spacing w:line="240" w:lineRule="auto"/>
              <w:jc w:val="left"/>
              <w:rPr>
                <w:lang w:val="it-IT"/>
              </w:rPr>
            </w:pPr>
            <w:r>
              <w:rPr>
                <w:lang w:val="it-IT"/>
              </w:rPr>
              <w:t xml:space="preserve">4 </w:t>
            </w:r>
            <w:r w:rsidR="0038308D">
              <w:rPr>
                <w:lang w:val="it-IT"/>
              </w:rPr>
              <w:t>accessi a Bevanda</w:t>
            </w:r>
          </w:p>
          <w:p w14:paraId="7C233A19" w14:textId="507F827C" w:rsidR="0038308D" w:rsidRDefault="00A4086B" w:rsidP="00A816A2">
            <w:pPr>
              <w:spacing w:line="240" w:lineRule="auto"/>
              <w:jc w:val="left"/>
              <w:rPr>
                <w:lang w:val="it-IT"/>
              </w:rPr>
            </w:pPr>
            <w:r>
              <w:rPr>
                <w:lang w:val="it-IT"/>
              </w:rPr>
              <w:t xml:space="preserve">1 </w:t>
            </w:r>
            <w:r w:rsidR="0038308D">
              <w:rPr>
                <w:lang w:val="it-IT"/>
              </w:rPr>
              <w:t>access</w:t>
            </w:r>
            <w:r>
              <w:rPr>
                <w:lang w:val="it-IT"/>
              </w:rPr>
              <w:t>o</w:t>
            </w:r>
            <w:r w:rsidR="0038308D">
              <w:rPr>
                <w:lang w:val="it-IT"/>
              </w:rPr>
              <w:t xml:space="preserve"> a Pizza+</w:t>
            </w:r>
          </w:p>
          <w:p w14:paraId="63507FC0" w14:textId="617B8E5C" w:rsidR="0038308D" w:rsidRDefault="00A4086B" w:rsidP="00A816A2">
            <w:pPr>
              <w:spacing w:line="240" w:lineRule="auto"/>
              <w:jc w:val="left"/>
              <w:rPr>
                <w:lang w:val="it-IT"/>
              </w:rPr>
            </w:pPr>
            <w:r>
              <w:rPr>
                <w:lang w:val="it-IT"/>
              </w:rPr>
              <w:t xml:space="preserve">3 </w:t>
            </w:r>
            <w:r w:rsidR="0038308D">
              <w:rPr>
                <w:lang w:val="it-IT"/>
              </w:rPr>
              <w:t>accessi a Pizza</w:t>
            </w:r>
            <w:r>
              <w:rPr>
                <w:lang w:val="it-IT"/>
              </w:rPr>
              <w:t xml:space="preserve">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615B5C3B" w14:textId="41CDEB38" w:rsidR="0038308D" w:rsidRDefault="00A4086B" w:rsidP="00A816A2">
            <w:pPr>
              <w:spacing w:line="240" w:lineRule="auto"/>
              <w:jc w:val="left"/>
              <w:rPr>
                <w:lang w:val="it-IT"/>
              </w:rPr>
            </w:pPr>
            <w:r>
              <w:rPr>
                <w:lang w:val="it-IT"/>
              </w:rPr>
              <w:t xml:space="preserve">   </w:t>
            </w:r>
            <w:r w:rsidR="0038308D">
              <w:rPr>
                <w:lang w:val="it-IT"/>
              </w:rPr>
              <w:t>S</w:t>
            </w:r>
          </w:p>
          <w:p w14:paraId="7F6E9884" w14:textId="646DD495" w:rsidR="0038308D" w:rsidRDefault="0038308D" w:rsidP="00A816A2">
            <w:pPr>
              <w:spacing w:line="240" w:lineRule="auto"/>
              <w:jc w:val="left"/>
              <w:rPr>
                <w:lang w:val="it-IT"/>
              </w:rPr>
            </w:pPr>
            <w:r>
              <w:rPr>
                <w:lang w:val="it-IT"/>
              </w:rPr>
              <w:t xml:space="preserve">   L</w:t>
            </w:r>
          </w:p>
          <w:p w14:paraId="7BEE602B" w14:textId="77777777" w:rsidR="0038308D" w:rsidRDefault="0038308D" w:rsidP="00A816A2">
            <w:pPr>
              <w:spacing w:line="240" w:lineRule="auto"/>
              <w:jc w:val="left"/>
              <w:rPr>
                <w:lang w:val="it-IT"/>
              </w:rPr>
            </w:pPr>
            <w:r>
              <w:rPr>
                <w:lang w:val="it-IT"/>
              </w:rPr>
              <w:t xml:space="preserve">   L</w:t>
            </w:r>
          </w:p>
          <w:p w14:paraId="28C3C469" w14:textId="77777777" w:rsidR="0038308D" w:rsidRDefault="0038308D" w:rsidP="00A816A2">
            <w:pPr>
              <w:spacing w:line="240" w:lineRule="auto"/>
              <w:jc w:val="left"/>
              <w:rPr>
                <w:lang w:val="it-IT"/>
              </w:rPr>
            </w:pPr>
            <w:r>
              <w:rPr>
                <w:lang w:val="it-IT"/>
              </w:rPr>
              <w:t xml:space="preserve">   L </w:t>
            </w:r>
          </w:p>
          <w:p w14:paraId="2241E608" w14:textId="5886E377" w:rsidR="0038308D" w:rsidRDefault="0038308D"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03AA26C4" w:rsidR="0038308D" w:rsidRDefault="00A4086B" w:rsidP="00A816A2">
            <w:pPr>
              <w:spacing w:line="240" w:lineRule="auto"/>
              <w:jc w:val="left"/>
              <w:rPr>
                <w:lang w:val="it-IT"/>
              </w:rPr>
            </w:pPr>
            <w:r>
              <w:rPr>
                <w:lang w:val="it-IT"/>
              </w:rPr>
              <w:t>(2+</w:t>
            </w:r>
            <w:r w:rsidR="00F96E1D">
              <w:rPr>
                <w:lang w:val="it-IT"/>
              </w:rPr>
              <w:t>8+4+1+3</w:t>
            </w:r>
            <w:r>
              <w:rPr>
                <w:lang w:val="it-IT"/>
              </w:rPr>
              <w:t xml:space="preserve">)*20= </w:t>
            </w:r>
            <w:r w:rsidR="00F96E1D">
              <w:rPr>
                <w:lang w:val="it-IT"/>
              </w:rPr>
              <w:t>36</w:t>
            </w:r>
            <w:r>
              <w:rPr>
                <w:lang w:val="it-IT"/>
              </w:rPr>
              <w:t>0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1)*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1 accesso a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1 accesso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74503B93" w:rsidR="00F01C4A" w:rsidRPr="00AC0F91" w:rsidRDefault="00F01C4A" w:rsidP="00AC0F91">
      <w:pPr>
        <w:pStyle w:val="Paragrafoelenco"/>
        <w:numPr>
          <w:ilvl w:val="0"/>
          <w:numId w:val="23"/>
        </w:numPr>
        <w:spacing w:line="240" w:lineRule="auto"/>
        <w:jc w:val="left"/>
        <w:rPr>
          <w:lang w:val="it-IT"/>
        </w:rPr>
      </w:pPr>
      <w:r w:rsidRPr="00AC0F91">
        <w:rPr>
          <w:lang w:val="it-IT"/>
        </w:rPr>
        <w:t>Per la visualizzazione delle entrate settimanali:</w:t>
      </w:r>
    </w:p>
    <w:p w14:paraId="001CF152" w14:textId="79DCE497" w:rsidR="00F01C4A" w:rsidRPr="00AC0F91" w:rsidRDefault="00F01C4A" w:rsidP="00AC0F91">
      <w:pPr>
        <w:pStyle w:val="Paragrafoelenco"/>
        <w:numPr>
          <w:ilvl w:val="0"/>
          <w:numId w:val="25"/>
        </w:numPr>
        <w:spacing w:line="240" w:lineRule="auto"/>
        <w:jc w:val="left"/>
        <w:rPr>
          <w:lang w:val="it-IT"/>
        </w:rPr>
      </w:pPr>
      <w:r w:rsidRPr="00AC0F91">
        <w:rPr>
          <w:lang w:val="it-IT"/>
        </w:rPr>
        <w:t>140 accesso a Scontrino di tipo L</w:t>
      </w:r>
    </w:p>
    <w:p w14:paraId="70DCA00B" w14:textId="66EB6431"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Contiene di tipo L</w:t>
      </w:r>
    </w:p>
    <w:p w14:paraId="5AF4AA66" w14:textId="09D042D5"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Ordine di tipo L</w:t>
      </w:r>
    </w:p>
    <w:p w14:paraId="6AB6452D" w14:textId="3D4220FB" w:rsidR="00F01C4A" w:rsidRPr="00AC0F91" w:rsidRDefault="00894D02" w:rsidP="00AC0F91">
      <w:pPr>
        <w:pStyle w:val="Paragrafoelenco"/>
        <w:numPr>
          <w:ilvl w:val="0"/>
          <w:numId w:val="25"/>
        </w:numPr>
        <w:spacing w:line="240" w:lineRule="auto"/>
        <w:jc w:val="left"/>
        <w:rPr>
          <w:lang w:val="it-IT"/>
        </w:rPr>
      </w:pPr>
      <w:r w:rsidRPr="00AC0F91">
        <w:rPr>
          <w:lang w:val="it-IT"/>
        </w:rPr>
        <w:t>560</w:t>
      </w:r>
      <w:r w:rsidR="00F01C4A" w:rsidRPr="00AC0F91">
        <w:rPr>
          <w:lang w:val="it-IT"/>
        </w:rPr>
        <w:t xml:space="preserve"> accessi a Bevanda di tipo L</w:t>
      </w:r>
    </w:p>
    <w:p w14:paraId="6D88C3B5" w14:textId="4848466C" w:rsidR="00F01C4A" w:rsidRPr="00AC0F91" w:rsidRDefault="00894D02" w:rsidP="00AC0F91">
      <w:pPr>
        <w:pStyle w:val="Paragrafoelenco"/>
        <w:numPr>
          <w:ilvl w:val="0"/>
          <w:numId w:val="25"/>
        </w:numPr>
        <w:spacing w:line="240" w:lineRule="auto"/>
        <w:jc w:val="left"/>
        <w:rPr>
          <w:lang w:val="it-IT"/>
        </w:rPr>
      </w:pPr>
      <w:r w:rsidRPr="00AC0F91">
        <w:rPr>
          <w:lang w:val="it-IT"/>
        </w:rPr>
        <w:t>140</w:t>
      </w:r>
      <w:r w:rsidR="00F01C4A" w:rsidRPr="00AC0F91">
        <w:rPr>
          <w:lang w:val="it-IT"/>
        </w:rPr>
        <w:t xml:space="preserve"> accesso a Pizza+ di tipo L</w:t>
      </w:r>
    </w:p>
    <w:p w14:paraId="649CDD24" w14:textId="3D513662" w:rsidR="00F01C4A" w:rsidRPr="00AC0F91" w:rsidRDefault="00894D02" w:rsidP="00AC0F91">
      <w:pPr>
        <w:pStyle w:val="Paragrafoelenco"/>
        <w:numPr>
          <w:ilvl w:val="0"/>
          <w:numId w:val="25"/>
        </w:numPr>
        <w:rPr>
          <w:lang w:val="it-IT"/>
        </w:rPr>
      </w:pPr>
      <w:r w:rsidRPr="00AC0F91">
        <w:rPr>
          <w:lang w:val="it-IT"/>
        </w:rPr>
        <w:t>420</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r w:rsidR="00855D9F">
        <w:rPr>
          <w:lang w:val="it-IT"/>
        </w:rPr>
        <w:t xml:space="preserve"> </w:t>
      </w:r>
      <w:r w:rsidRPr="00AC0F91">
        <w:rPr>
          <w:lang w:val="it-IT"/>
        </w:rPr>
        <w:t>:</w:t>
      </w:r>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Lasciando invece l’attributo “Importo” occorrono molti meno accessi, in particolare</w:t>
      </w:r>
      <w:r w:rsidR="00855D9F">
        <w:rPr>
          <w:lang w:val="it-IT"/>
        </w:rPr>
        <w:t xml:space="preserve"> </w:t>
      </w:r>
      <w:r>
        <w:rPr>
          <w:lang w:val="it-IT"/>
        </w:rPr>
        <w:t>:</w:t>
      </w:r>
    </w:p>
    <w:p w14:paraId="297E77D9" w14:textId="7BD32D35" w:rsidR="00894D02" w:rsidRPr="00AC0F91" w:rsidRDefault="00894D02" w:rsidP="00AC0F91">
      <w:pPr>
        <w:pStyle w:val="Paragrafoelenco"/>
        <w:numPr>
          <w:ilvl w:val="0"/>
          <w:numId w:val="23"/>
        </w:numPr>
        <w:rPr>
          <w:lang w:val="it-IT"/>
        </w:rPr>
      </w:pPr>
      <w:r w:rsidRPr="00AC0F91">
        <w:rPr>
          <w:lang w:val="it-IT"/>
        </w:rPr>
        <w:t>Per la visualizzazione delle entrate settimanali:</w:t>
      </w:r>
    </w:p>
    <w:p w14:paraId="6F7A40DD" w14:textId="0E18DE77" w:rsidR="00894D02" w:rsidRPr="00AC0F91" w:rsidRDefault="00894D02" w:rsidP="00AC0F91">
      <w:pPr>
        <w:pStyle w:val="Paragrafoelenco"/>
        <w:numPr>
          <w:ilvl w:val="0"/>
          <w:numId w:val="27"/>
        </w:numPr>
        <w:rPr>
          <w:lang w:val="it-IT"/>
        </w:rPr>
      </w:pPr>
      <w:r w:rsidRPr="00AC0F91">
        <w:rPr>
          <w:lang w:val="it-IT"/>
        </w:rPr>
        <w:t>7 accessi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70059C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p>
    <w:p w14:paraId="73806D39" w14:textId="48188F97" w:rsidR="00855D9F" w:rsidRDefault="00855D9F" w:rsidP="00855D9F">
      <w:pPr>
        <w:pStyle w:val="Paragrafoelenco"/>
        <w:numPr>
          <w:ilvl w:val="0"/>
          <w:numId w:val="28"/>
        </w:numPr>
        <w:rPr>
          <w:lang w:val="it-IT"/>
        </w:rPr>
      </w:pPr>
      <w:r>
        <w:rPr>
          <w:lang w:val="it-IT"/>
        </w:rPr>
        <w:t xml:space="preserve">Nell’entità “Pizza+” vi è l’attributo prezzo che è ridondante in quanto come riportato anche nei vincoli esso è pari alla somma del prezzo della pizza usata come base e dei prezzi di tutti </w:t>
      </w:r>
      <w:r>
        <w:rPr>
          <w:lang w:val="it-IT"/>
        </w:rPr>
        <w:lastRenderedPageBreak/>
        <w:t>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 :</w:t>
      </w:r>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1 accesso a Pizza+</w:t>
      </w:r>
    </w:p>
    <w:p w14:paraId="5F03F743" w14:textId="61BFD6FA" w:rsidR="00FE2510" w:rsidRPr="00FE2510" w:rsidRDefault="00FE2510" w:rsidP="00FE2510">
      <w:pPr>
        <w:rPr>
          <w:lang w:val="it-IT"/>
        </w:rPr>
      </w:pPr>
      <w:r>
        <w:rPr>
          <w:lang w:val="it-IT"/>
        </w:rPr>
        <w:t>C’è quindi una riduzione di 2k+1 accessi al costo di 8byte per ogni istanza di Pizza+ che sono pochissimi.</w:t>
      </w:r>
    </w:p>
    <w:p w14:paraId="6B1B2543" w14:textId="29D7C226"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in particolare le operazioni più frequenti nella giornata su queste entità sono quelle di camerieri, pizzaioli e barman (visualizzare ordini, pizze ecc)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r>
              <w:rPr>
                <w:b/>
              </w:rPr>
              <w:t>Entità</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r>
              <w:rPr>
                <w:b/>
              </w:rPr>
              <w:t>Identificatore primario</w:t>
            </w:r>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r>
              <w:rPr>
                <w:bCs/>
              </w:rPr>
              <w:t>Cl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r>
              <w:rPr>
                <w:bCs/>
              </w:rPr>
              <w:t>Bevand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r>
              <w:rPr>
                <w:bCs/>
              </w:rPr>
              <w:t>Ingred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r>
              <w:rPr>
                <w:bCs/>
              </w:rPr>
              <w:t>Ordine</w:t>
            </w:r>
            <w:r w:rsidR="00000373">
              <w:rPr>
                <w:bCs/>
              </w:rPr>
              <w:t>B</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r>
              <w:rPr>
                <w:bCs/>
              </w:rPr>
              <w:t xml:space="preserve">Numero, </w:t>
            </w:r>
            <w:r w:rsidR="00741FA5">
              <w:rPr>
                <w:bCs/>
              </w:rPr>
              <w:t>#</w:t>
            </w:r>
            <w:r>
              <w:rPr>
                <w:bCs/>
              </w:rPr>
              <w:t>Tavolo (</w:t>
            </w:r>
            <w:r w:rsidR="00741FA5">
              <w:rPr>
                <w:bCs/>
              </w:rPr>
              <w:t>identificatore esterno</w:t>
            </w:r>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r>
              <w:rPr>
                <w:bCs/>
              </w:rPr>
              <w:t>Numero, #Tavolo (identificatore esterno)</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r>
              <w:rPr>
                <w:bCs/>
              </w:rPr>
              <w:lastRenderedPageBreak/>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r>
              <w:rPr>
                <w:bCs/>
              </w:rPr>
              <w:t>Numero, #Tavolo (identificatore esterno)</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r>
              <w:rPr>
                <w:bCs/>
              </w:rPr>
              <w:t>Tur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Ora Inizio, Ora Fine, Giorno</w:t>
            </w:r>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r>
              <w:rPr>
                <w:bCs/>
              </w:rPr>
              <w:t>Impiegat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r>
              <w:rPr>
                <w:bCs/>
              </w:rPr>
              <w:t>Matricola</w:t>
            </w:r>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r>
              <w:rPr>
                <w:bCs/>
              </w:rPr>
              <w:t>Tavol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Default="00BF4905" w:rsidP="00BF4905">
            <w:pPr>
              <w:spacing w:line="240" w:lineRule="auto"/>
              <w:jc w:val="left"/>
              <w:rPr>
                <w:bCs/>
              </w:rPr>
            </w:pPr>
            <w:r>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r>
              <w:rPr>
                <w:bCs/>
              </w:rPr>
              <w:t>Scontri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75AEABDA" w:rsidR="00BF4905" w:rsidRDefault="00BF4905" w:rsidP="00BF4905">
            <w:pPr>
              <w:spacing w:line="240" w:lineRule="auto"/>
              <w:jc w:val="left"/>
              <w:rPr>
                <w:bCs/>
              </w:rPr>
            </w:pPr>
            <w:r>
              <w:rPr>
                <w:bCs/>
              </w:rPr>
              <w:t>Data, Ora</w:t>
            </w:r>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Ordine</w:t>
      </w:r>
      <w:r w:rsidR="00637D63">
        <w:rPr>
          <w:lang w:val="it-IT"/>
        </w:rPr>
        <w:t>P,OrdineP+,OrdineB</w:t>
      </w:r>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A8283BC" w:rsidR="00EB0995" w:rsidRDefault="005473E9">
      <w:pPr>
        <w:rPr>
          <w:lang w:val="it-IT"/>
        </w:rPr>
      </w:pPr>
      <w:r>
        <w:rPr>
          <w:lang w:val="it-IT"/>
        </w:rPr>
        <w:t>Cliente(</w:t>
      </w:r>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3F9D1B86" w:rsidR="00390EB9" w:rsidRDefault="00FB2E65">
      <w:pPr>
        <w:rPr>
          <w:lang w:val="it-IT"/>
        </w:rPr>
      </w:pPr>
      <w:r>
        <w:rPr>
          <w:lang w:val="it-IT"/>
        </w:rPr>
        <w:t>Tavolo</w:t>
      </w:r>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r>
        <w:rPr>
          <w:lang w:val="it-IT"/>
        </w:rPr>
        <w:t>Usato(</w:t>
      </w:r>
      <w:r w:rsidRPr="00574D72">
        <w:rPr>
          <w:i/>
          <w:iCs/>
          <w:u w:val="single"/>
          <w:lang w:val="it-IT"/>
        </w:rPr>
        <w:t>Tavolo</w:t>
      </w:r>
      <w:r w:rsidRPr="00574D72">
        <w:rPr>
          <w:i/>
          <w:iCs/>
          <w:lang w:val="it-IT"/>
        </w:rPr>
        <w:t xml:space="preserve">, </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Pr>
          <w:lang w:val="it-IT"/>
        </w:rPr>
        <w:t>);</w:t>
      </w:r>
    </w:p>
    <w:p w14:paraId="144FADA3" w14:textId="79702EA3" w:rsidR="00FB2E65" w:rsidRDefault="00FB2E65">
      <w:pPr>
        <w:rPr>
          <w:lang w:val="it-IT"/>
        </w:rPr>
      </w:pPr>
      <w:r>
        <w:rPr>
          <w:lang w:val="it-IT"/>
        </w:rPr>
        <w:t>Associato(</w:t>
      </w:r>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r>
        <w:rPr>
          <w:lang w:val="it-IT"/>
        </w:rPr>
        <w:t>Turno(</w:t>
      </w:r>
      <w:r>
        <w:rPr>
          <w:u w:val="single"/>
          <w:lang w:val="it-IT"/>
        </w:rPr>
        <w:t>OraInizio</w:t>
      </w:r>
      <w:r w:rsidRPr="00FB2E65">
        <w:rPr>
          <w:lang w:val="it-IT"/>
        </w:rPr>
        <w:t xml:space="preserve">, </w:t>
      </w:r>
      <w:r>
        <w:rPr>
          <w:u w:val="single"/>
          <w:lang w:val="it-IT"/>
        </w:rPr>
        <w:t>OraFine</w:t>
      </w:r>
      <w:r w:rsidRPr="00FB2E65">
        <w:rPr>
          <w:lang w:val="it-IT"/>
        </w:rPr>
        <w:t xml:space="preserve">, </w:t>
      </w:r>
      <w:r>
        <w:rPr>
          <w:u w:val="single"/>
          <w:lang w:val="it-IT"/>
        </w:rPr>
        <w:t>Giorno)</w:t>
      </w:r>
    </w:p>
    <w:p w14:paraId="7A817B11" w14:textId="02B39F64" w:rsidR="00FB2E65" w:rsidRDefault="00FB2E65">
      <w:pPr>
        <w:rPr>
          <w:lang w:val="it-IT"/>
        </w:rPr>
      </w:pPr>
      <w:r>
        <w:rPr>
          <w:lang w:val="it-IT"/>
        </w:rPr>
        <w:t>Lavora(</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r>
        <w:rPr>
          <w:lang w:val="it-IT"/>
        </w:rPr>
        <w:t>Impiegato(</w:t>
      </w:r>
      <w:r>
        <w:rPr>
          <w:u w:val="single"/>
          <w:lang w:val="it-IT"/>
        </w:rPr>
        <w:t>Matricola</w:t>
      </w:r>
      <w:r>
        <w:rPr>
          <w:lang w:val="it-IT"/>
        </w:rPr>
        <w:t>¸Nome, Cognome, Password, Ruolo)</w:t>
      </w:r>
    </w:p>
    <w:p w14:paraId="1EA02759" w14:textId="570DDFED" w:rsidR="00F64787" w:rsidRDefault="00F64787">
      <w:pPr>
        <w:rPr>
          <w:lang w:val="it-IT"/>
        </w:rPr>
      </w:pPr>
      <w:r>
        <w:rPr>
          <w:lang w:val="it-IT"/>
        </w:rPr>
        <w:t>Scontrino(</w:t>
      </w:r>
      <w:r>
        <w:rPr>
          <w:u w:val="single"/>
          <w:lang w:val="it-IT"/>
        </w:rPr>
        <w:t>Data</w:t>
      </w:r>
      <w:r>
        <w:rPr>
          <w:lang w:val="it-IT"/>
        </w:rPr>
        <w:t xml:space="preserve">, </w:t>
      </w:r>
      <w:r>
        <w:rPr>
          <w:u w:val="single"/>
          <w:lang w:val="it-IT"/>
        </w:rPr>
        <w:t>Ora</w:t>
      </w:r>
      <w:r>
        <w:rPr>
          <w:lang w:val="it-IT"/>
        </w:rPr>
        <w:t xml:space="preserve">, Importo, </w:t>
      </w:r>
      <w:r w:rsidRPr="00F64787">
        <w:rPr>
          <w:i/>
          <w:iCs/>
          <w:lang w:val="it-IT"/>
        </w:rPr>
        <w:t>Tavolo</w:t>
      </w:r>
      <w:r>
        <w:rPr>
          <w:lang w:val="it-IT"/>
        </w:rPr>
        <w:t>)</w:t>
      </w:r>
    </w:p>
    <w:p w14:paraId="4D781C2F" w14:textId="10112044" w:rsidR="00F64787" w:rsidRDefault="00F64787">
      <w:pPr>
        <w:rPr>
          <w:u w:val="single"/>
          <w:lang w:val="it-IT"/>
        </w:rPr>
      </w:pPr>
      <w:r>
        <w:rPr>
          <w:lang w:val="it-IT"/>
        </w:rPr>
        <w:t>OrdineB(</w:t>
      </w:r>
      <w:r>
        <w:rPr>
          <w:u w:val="single"/>
          <w:lang w:val="it-IT"/>
        </w:rPr>
        <w:t>Numero</w:t>
      </w:r>
      <w:r>
        <w:rPr>
          <w:lang w:val="it-IT"/>
        </w:rPr>
        <w:t xml:space="preserve">, StatoLavorazione, </w:t>
      </w:r>
      <w:r w:rsidRPr="00774092">
        <w:rPr>
          <w:i/>
          <w:iCs/>
          <w:lang w:val="it-IT"/>
        </w:rPr>
        <w:t>Bevanda, Scontrino</w:t>
      </w:r>
      <w:r w:rsidR="005D2DA9">
        <w:rPr>
          <w:i/>
          <w:iCs/>
          <w:lang w:val="it-IT"/>
        </w:rPr>
        <w:t>Data</w:t>
      </w:r>
      <w:r w:rsidRPr="00774092">
        <w:rPr>
          <w:i/>
          <w:iCs/>
          <w:lang w:val="it-IT"/>
        </w:rPr>
        <w:t>,</w:t>
      </w:r>
      <w:r w:rsidR="005D2DA9">
        <w:rPr>
          <w:i/>
          <w:iCs/>
          <w:lang w:val="it-IT"/>
        </w:rPr>
        <w:t xml:space="preserve"> ScontrinoOra,</w:t>
      </w:r>
      <w:r w:rsidRPr="00774092">
        <w:rPr>
          <w:i/>
          <w:iCs/>
          <w:lang w:val="it-IT"/>
        </w:rPr>
        <w:t xml:space="preserve"> </w:t>
      </w:r>
      <w:r w:rsidRPr="00774092">
        <w:rPr>
          <w:i/>
          <w:iCs/>
          <w:u w:val="single"/>
          <w:lang w:val="it-IT"/>
        </w:rPr>
        <w:t>Tavolo</w:t>
      </w:r>
      <w:r w:rsidRPr="00F64787">
        <w:rPr>
          <w:lang w:val="it-IT"/>
        </w:rPr>
        <w:t>)</w:t>
      </w:r>
    </w:p>
    <w:p w14:paraId="37687BCE" w14:textId="6F42C70E" w:rsidR="00F64787" w:rsidRDefault="00F64787">
      <w:pPr>
        <w:rPr>
          <w:lang w:val="it-IT"/>
        </w:rPr>
      </w:pPr>
      <w:r>
        <w:rPr>
          <w:lang w:val="it-IT"/>
        </w:rPr>
        <w:t>OrdineP(</w:t>
      </w:r>
      <w:r>
        <w:rPr>
          <w:u w:val="single"/>
          <w:lang w:val="it-IT"/>
        </w:rPr>
        <w:t>Numero</w:t>
      </w:r>
      <w:r>
        <w:rPr>
          <w:lang w:val="it-IT"/>
        </w:rPr>
        <w:t xml:space="preserve">, StatoLavorazione, </w:t>
      </w:r>
      <w:r w:rsidRPr="00774092">
        <w:rPr>
          <w:i/>
          <w:iCs/>
          <w:lang w:val="it-IT"/>
        </w:rPr>
        <w:t>Pizza,</w:t>
      </w:r>
      <w:r w:rsidR="005D2DA9">
        <w:rPr>
          <w:i/>
          <w:iCs/>
          <w:lang w:val="it-IT"/>
        </w:rPr>
        <w:t xml:space="preserve"> </w:t>
      </w:r>
      <w:r w:rsidR="005D2DA9" w:rsidRPr="00774092">
        <w:rPr>
          <w:i/>
          <w:iCs/>
          <w:lang w:val="it-IT"/>
        </w:rPr>
        <w:t>Scontrino</w:t>
      </w:r>
      <w:r w:rsidR="005D2DA9">
        <w:rPr>
          <w:i/>
          <w:iCs/>
          <w:lang w:val="it-IT"/>
        </w:rPr>
        <w:t>Data</w:t>
      </w:r>
      <w:r w:rsidR="005D2DA9" w:rsidRPr="00774092">
        <w:rPr>
          <w:i/>
          <w:iCs/>
          <w:lang w:val="it-IT"/>
        </w:rPr>
        <w:t>,</w:t>
      </w:r>
      <w:r w:rsidR="005D2DA9">
        <w:rPr>
          <w:i/>
          <w:iCs/>
          <w:lang w:val="it-IT"/>
        </w:rPr>
        <w:t xml:space="preserve"> ScontrinoOra</w:t>
      </w:r>
      <w:r w:rsidRPr="00774092">
        <w:rPr>
          <w:i/>
          <w:iCs/>
          <w:lang w:val="it-IT"/>
        </w:rPr>
        <w:t xml:space="preserve">, </w:t>
      </w:r>
      <w:r w:rsidRPr="00774092">
        <w:rPr>
          <w:i/>
          <w:iCs/>
          <w:u w:val="single"/>
          <w:lang w:val="it-IT"/>
        </w:rPr>
        <w:t>Tavolo</w:t>
      </w:r>
      <w:r>
        <w:rPr>
          <w:u w:val="single"/>
          <w:lang w:val="it-IT"/>
        </w:rPr>
        <w:t>)</w:t>
      </w:r>
    </w:p>
    <w:p w14:paraId="4585D178" w14:textId="4D8F490B" w:rsidR="00F64787" w:rsidRDefault="00F64787">
      <w:pPr>
        <w:rPr>
          <w:u w:val="single"/>
          <w:lang w:val="it-IT"/>
        </w:rPr>
      </w:pPr>
      <w:r>
        <w:rPr>
          <w:lang w:val="it-IT"/>
        </w:rPr>
        <w:t>OrdineP+(</w:t>
      </w:r>
      <w:r>
        <w:rPr>
          <w:u w:val="single"/>
          <w:lang w:val="it-IT"/>
        </w:rPr>
        <w:t>Numero</w:t>
      </w:r>
      <w:r>
        <w:rPr>
          <w:lang w:val="it-IT"/>
        </w:rPr>
        <w:t xml:space="preserve">, StatoLavorazione, </w:t>
      </w:r>
      <w:r w:rsidRPr="00774092">
        <w:rPr>
          <w:i/>
          <w:iCs/>
          <w:lang w:val="it-IT"/>
        </w:rPr>
        <w:t xml:space="preserve">Pizza+, </w:t>
      </w:r>
      <w:r w:rsidR="005D2DA9" w:rsidRPr="00774092">
        <w:rPr>
          <w:i/>
          <w:iCs/>
          <w:lang w:val="it-IT"/>
        </w:rPr>
        <w:t>Scontrino</w:t>
      </w:r>
      <w:r w:rsidR="005D2DA9">
        <w:rPr>
          <w:i/>
          <w:iCs/>
          <w:lang w:val="it-IT"/>
        </w:rPr>
        <w:t>Data</w:t>
      </w:r>
      <w:r w:rsidR="005D2DA9" w:rsidRPr="00774092">
        <w:rPr>
          <w:i/>
          <w:iCs/>
          <w:lang w:val="it-IT"/>
        </w:rPr>
        <w:t>,</w:t>
      </w:r>
      <w:r w:rsidR="005D2DA9">
        <w:rPr>
          <w:i/>
          <w:iCs/>
          <w:lang w:val="it-IT"/>
        </w:rPr>
        <w:t xml:space="preserve"> ScontrinoOra</w:t>
      </w:r>
      <w:r w:rsidRPr="00774092">
        <w:rPr>
          <w:i/>
          <w:iCs/>
          <w:lang w:val="it-IT"/>
        </w:rPr>
        <w:t xml:space="preserve">, </w:t>
      </w:r>
      <w:r w:rsidRPr="00774092">
        <w:rPr>
          <w:i/>
          <w:iCs/>
          <w:u w:val="single"/>
          <w:lang w:val="it-IT"/>
        </w:rPr>
        <w:t>Tavolo</w:t>
      </w:r>
      <w:r>
        <w:rPr>
          <w:u w:val="single"/>
          <w:lang w:val="it-IT"/>
        </w:rPr>
        <w:t>)</w:t>
      </w:r>
    </w:p>
    <w:p w14:paraId="4A80ABA1" w14:textId="2509D346" w:rsidR="00F64787" w:rsidRDefault="00F64787">
      <w:pPr>
        <w:rPr>
          <w:lang w:val="it-IT"/>
        </w:rPr>
      </w:pPr>
      <w:r>
        <w:rPr>
          <w:lang w:val="it-IT"/>
        </w:rPr>
        <w:t>Pizza(</w:t>
      </w:r>
      <w:r>
        <w:rPr>
          <w:u w:val="single"/>
          <w:lang w:val="it-IT"/>
        </w:rPr>
        <w:t>Nome</w:t>
      </w:r>
      <w:r>
        <w:rPr>
          <w:lang w:val="it-IT"/>
        </w:rPr>
        <w:t>, Prezzo, #Scorte)</w:t>
      </w:r>
    </w:p>
    <w:p w14:paraId="47B9FFC3" w14:textId="04FADEE1" w:rsidR="00F64787" w:rsidRDefault="00F64787">
      <w:pPr>
        <w:rPr>
          <w:lang w:val="it-IT"/>
        </w:rPr>
      </w:pPr>
      <w:r>
        <w:rPr>
          <w:lang w:val="it-IT"/>
        </w:rPr>
        <w:lastRenderedPageBreak/>
        <w:t>Ingrediente(</w:t>
      </w:r>
      <w:r>
        <w:rPr>
          <w:u w:val="single"/>
          <w:lang w:val="it-IT"/>
        </w:rPr>
        <w:t>Nome</w:t>
      </w:r>
      <w:r>
        <w:rPr>
          <w:lang w:val="it-IT"/>
        </w:rPr>
        <w:t>, Prezzo, #Scorte)</w:t>
      </w:r>
    </w:p>
    <w:p w14:paraId="2C2D96DE" w14:textId="274504ED" w:rsidR="00F64787" w:rsidRDefault="00F64787">
      <w:pPr>
        <w:rPr>
          <w:lang w:val="it-IT"/>
        </w:rPr>
      </w:pPr>
      <w:r>
        <w:rPr>
          <w:lang w:val="it-IT"/>
        </w:rPr>
        <w:t>Bevanda(</w:t>
      </w:r>
      <w:r>
        <w:rPr>
          <w:u w:val="single"/>
          <w:lang w:val="it-IT"/>
        </w:rPr>
        <w:t>Nome</w:t>
      </w:r>
      <w:r>
        <w:rPr>
          <w:lang w:val="it-IT"/>
        </w:rPr>
        <w:t>, Prezzo, #Scorte)</w:t>
      </w:r>
    </w:p>
    <w:p w14:paraId="1DDAD1DD" w14:textId="2BD6EF79" w:rsidR="00F64787" w:rsidRDefault="00F64787">
      <w:pPr>
        <w:rPr>
          <w:lang w:val="it-IT"/>
        </w:rPr>
      </w:pPr>
      <w:r>
        <w:rPr>
          <w:lang w:val="it-IT"/>
        </w:rPr>
        <w:t>Pizza+(</w:t>
      </w:r>
      <w:r>
        <w:rPr>
          <w:u w:val="single"/>
          <w:lang w:val="it-IT"/>
        </w:rPr>
        <w:t>Nome</w:t>
      </w:r>
      <w:r>
        <w:rPr>
          <w:lang w:val="it-IT"/>
        </w:rPr>
        <w:t xml:space="preserve">, Prezzo, </w:t>
      </w:r>
      <w:r w:rsidRPr="005D2DA9">
        <w:rPr>
          <w:i/>
          <w:iCs/>
          <w:lang w:val="it-IT"/>
        </w:rPr>
        <w:t>Pizza</w:t>
      </w:r>
      <w:r>
        <w:rPr>
          <w:lang w:val="it-IT"/>
        </w:rPr>
        <w:t>)</w:t>
      </w:r>
    </w:p>
    <w:p w14:paraId="73DA9C1B" w14:textId="4AF66557" w:rsidR="00390EB9" w:rsidRDefault="00F64787">
      <w:pPr>
        <w:rPr>
          <w:i/>
          <w:iCs/>
          <w:u w:val="single"/>
          <w:lang w:val="it-IT"/>
        </w:rPr>
      </w:pPr>
      <w:r>
        <w:rPr>
          <w:lang w:val="it-IT"/>
        </w:rPr>
        <w:t>Aggiunta(</w:t>
      </w:r>
      <w:r w:rsidRPr="00774092">
        <w:rPr>
          <w:i/>
          <w:iCs/>
          <w:u w:val="single"/>
          <w:lang w:val="it-IT"/>
        </w:rPr>
        <w:t>Ingrediente</w:t>
      </w:r>
      <w:r w:rsidRPr="00774092">
        <w:rPr>
          <w:i/>
          <w:iCs/>
          <w:lang w:val="it-IT"/>
        </w:rPr>
        <w:t xml:space="preserve">, </w:t>
      </w:r>
      <w:r w:rsidRPr="00774092">
        <w:rPr>
          <w:i/>
          <w:iCs/>
          <w:u w:val="single"/>
          <w:lang w:val="it-IT"/>
        </w:rPr>
        <w:t>Pizza+)</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789AC6D3" w:rsidR="00830097" w:rsidRPr="00013B92" w:rsidRDefault="00830097">
      <w:pPr>
        <w:rPr>
          <w:lang w:val="it-IT"/>
        </w:rPr>
      </w:pPr>
      <w:r w:rsidRPr="00013B92">
        <w:rPr>
          <w:lang w:val="it-IT"/>
        </w:rPr>
        <w:t>Usato(Tavolo)</w:t>
      </w:r>
      <w:r w:rsidRPr="00013B92">
        <w:t xml:space="preserve"> </w:t>
      </w:r>
      <w:r w:rsidRPr="00013B92">
        <w:rPr>
          <w:rFonts w:ascii="Cambria Math" w:hAnsi="Cambria Math" w:cs="Cambria Math"/>
          <w:lang w:val="it-IT"/>
        </w:rPr>
        <w:t>⊆</w:t>
      </w:r>
      <w:r w:rsidRPr="00013B92">
        <w:rPr>
          <w:lang w:val="it-IT"/>
        </w:rPr>
        <w:t xml:space="preserve"> Tavolo(#Tavolo)</w:t>
      </w:r>
    </w:p>
    <w:p w14:paraId="64CA8117" w14:textId="6C638F03" w:rsidR="00830097" w:rsidRPr="00013B92" w:rsidRDefault="00830097">
      <w:pPr>
        <w:rPr>
          <w:lang w:val="it-IT"/>
        </w:rPr>
      </w:pPr>
      <w:r w:rsidRPr="00013B92">
        <w:rPr>
          <w:lang w:val="it-IT"/>
        </w:rPr>
        <w:t>Usato(</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4272641F" w14:textId="0DC6A66E" w:rsidR="00830097" w:rsidRPr="00013B92" w:rsidRDefault="00830097">
      <w:pPr>
        <w:rPr>
          <w:lang w:val="it-IT"/>
        </w:rPr>
      </w:pPr>
      <w:r w:rsidRPr="00013B92">
        <w:rPr>
          <w:lang w:val="it-IT"/>
        </w:rPr>
        <w:t xml:space="preserve">Associato(Tavolo) </w:t>
      </w:r>
      <w:r w:rsidRPr="00013B92">
        <w:rPr>
          <w:rFonts w:ascii="Cambria Math" w:hAnsi="Cambria Math" w:cs="Cambria Math"/>
          <w:lang w:val="it-IT"/>
        </w:rPr>
        <w:t>⊆</w:t>
      </w:r>
      <w:r w:rsidRPr="00013B92">
        <w:rPr>
          <w:lang w:val="it-IT"/>
        </w:rPr>
        <w:t xml:space="preserve"> Tavolo(#Tavolo)</w:t>
      </w:r>
    </w:p>
    <w:p w14:paraId="18EB7B0B" w14:textId="1E59DC3F" w:rsidR="00830097" w:rsidRPr="00013B92" w:rsidRDefault="005D2DA9">
      <w:pPr>
        <w:rPr>
          <w:lang w:val="it-IT"/>
        </w:rPr>
      </w:pPr>
      <w:r w:rsidRPr="00013B92">
        <w:rPr>
          <w:lang w:val="it-IT"/>
        </w:rPr>
        <w:t xml:space="preserve">Associato(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r w:rsidRPr="00013B92">
        <w:rPr>
          <w:lang w:val="it-IT"/>
        </w:rPr>
        <w:t>Lavora(</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7F5CE640" w14:textId="6D3D288E" w:rsidR="005D2DA9" w:rsidRPr="00013B92" w:rsidRDefault="005D2DA9" w:rsidP="005D2DA9">
      <w:pPr>
        <w:rPr>
          <w:lang w:val="it-IT"/>
        </w:rPr>
      </w:pPr>
      <w:r w:rsidRPr="00013B92">
        <w:rPr>
          <w:lang w:val="it-IT"/>
        </w:rPr>
        <w:t xml:space="preserve">Lavora(Impiegato) </w:t>
      </w:r>
      <w:r w:rsidRPr="00013B92">
        <w:rPr>
          <w:rFonts w:ascii="Cambria Math" w:hAnsi="Cambria Math" w:cs="Cambria Math"/>
          <w:lang w:val="it-IT"/>
        </w:rPr>
        <w:t>⊆</w:t>
      </w:r>
      <w:r w:rsidRPr="00013B92">
        <w:rPr>
          <w:lang w:val="it-IT"/>
        </w:rPr>
        <w:t xml:space="preserve"> Impiegato(Matricola)</w:t>
      </w:r>
    </w:p>
    <w:p w14:paraId="176614B7" w14:textId="53877964" w:rsidR="00830097" w:rsidRPr="00013B92" w:rsidRDefault="005D2DA9">
      <w:pPr>
        <w:rPr>
          <w:lang w:val="it-IT"/>
        </w:rPr>
      </w:pPr>
      <w:r w:rsidRPr="00013B92">
        <w:rPr>
          <w:lang w:val="it-IT"/>
        </w:rPr>
        <w:t xml:space="preserve">Scontrino(Tavolo) </w:t>
      </w:r>
      <w:r w:rsidRPr="00013B92">
        <w:rPr>
          <w:rFonts w:ascii="Cambria Math" w:hAnsi="Cambria Math" w:cs="Cambria Math"/>
          <w:lang w:val="it-IT"/>
        </w:rPr>
        <w:t>⊆</w:t>
      </w:r>
      <w:r w:rsidRPr="00013B92">
        <w:rPr>
          <w:lang w:val="it-IT"/>
        </w:rPr>
        <w:t xml:space="preserve"> Tavolo(#Tavolo)</w:t>
      </w:r>
    </w:p>
    <w:p w14:paraId="0E06F17A" w14:textId="50E1A163" w:rsidR="005D2DA9" w:rsidRPr="00013B92" w:rsidRDefault="005D2DA9" w:rsidP="005D2DA9">
      <w:pPr>
        <w:rPr>
          <w:lang w:val="it-IT"/>
        </w:rPr>
      </w:pPr>
      <w:r w:rsidRPr="00013B92">
        <w:rPr>
          <w:lang w:val="it-IT"/>
        </w:rPr>
        <w:t xml:space="preserve">OrdineB(Tavolo) </w:t>
      </w:r>
      <w:r w:rsidRPr="00013B92">
        <w:rPr>
          <w:rFonts w:ascii="Cambria Math" w:hAnsi="Cambria Math" w:cs="Cambria Math"/>
          <w:lang w:val="it-IT"/>
        </w:rPr>
        <w:t>⊆</w:t>
      </w:r>
      <w:r w:rsidRPr="00013B92">
        <w:rPr>
          <w:lang w:val="it-IT"/>
        </w:rPr>
        <w:t xml:space="preserve"> Tavolo(#Tavolo)</w:t>
      </w:r>
    </w:p>
    <w:p w14:paraId="148E92D4" w14:textId="7AF93C89" w:rsidR="005D2DA9" w:rsidRPr="00013B92" w:rsidRDefault="005D2DA9" w:rsidP="005D2DA9">
      <w:pPr>
        <w:rPr>
          <w:lang w:val="it-IT"/>
        </w:rPr>
      </w:pPr>
      <w:r w:rsidRPr="00013B92">
        <w:rPr>
          <w:lang w:val="it-IT"/>
        </w:rPr>
        <w:t xml:space="preserve">OrdineP(Tavolo) </w:t>
      </w:r>
      <w:r w:rsidRPr="00013B92">
        <w:rPr>
          <w:rFonts w:ascii="Cambria Math" w:hAnsi="Cambria Math" w:cs="Cambria Math"/>
          <w:lang w:val="it-IT"/>
        </w:rPr>
        <w:t>⊆</w:t>
      </w:r>
      <w:r w:rsidRPr="00013B92">
        <w:rPr>
          <w:lang w:val="it-IT"/>
        </w:rPr>
        <w:t xml:space="preserve"> Tavolo(#Tavolo)</w:t>
      </w:r>
    </w:p>
    <w:p w14:paraId="0F48C134" w14:textId="58D89A11" w:rsidR="005D2DA9" w:rsidRPr="00013B92" w:rsidRDefault="005D2DA9">
      <w:pPr>
        <w:rPr>
          <w:lang w:val="it-IT"/>
        </w:rPr>
      </w:pPr>
      <w:r w:rsidRPr="00013B92">
        <w:rPr>
          <w:lang w:val="it-IT"/>
        </w:rPr>
        <w:t xml:space="preserve">OrdineP+(Tavolo) </w:t>
      </w:r>
      <w:r w:rsidRPr="00013B92">
        <w:rPr>
          <w:rFonts w:ascii="Cambria Math" w:hAnsi="Cambria Math" w:cs="Cambria Math"/>
          <w:lang w:val="it-IT"/>
        </w:rPr>
        <w:t>⊆</w:t>
      </w:r>
      <w:r w:rsidRPr="00013B92">
        <w:rPr>
          <w:lang w:val="it-IT"/>
        </w:rPr>
        <w:t xml:space="preserve"> Tavolo(#Tavolo)</w:t>
      </w:r>
    </w:p>
    <w:p w14:paraId="089B68CD" w14:textId="7B322BB1" w:rsidR="005D2DA9" w:rsidRPr="00013B92" w:rsidRDefault="005D2DA9">
      <w:pPr>
        <w:rPr>
          <w:lang w:val="it-IT"/>
        </w:rPr>
      </w:pPr>
      <w:r w:rsidRPr="00013B92">
        <w:rPr>
          <w:lang w:val="it-IT"/>
        </w:rPr>
        <w:t xml:space="preserve">OrdineB(ScontrinoData, ScontrinoOra) </w:t>
      </w:r>
      <w:r w:rsidRPr="00013B92">
        <w:rPr>
          <w:rFonts w:ascii="Cambria Math" w:hAnsi="Cambria Math" w:cs="Cambria Math"/>
          <w:lang w:val="it-IT"/>
        </w:rPr>
        <w:t>⊆</w:t>
      </w:r>
      <w:r w:rsidRPr="00013B92">
        <w:rPr>
          <w:lang w:val="it-IT"/>
        </w:rPr>
        <w:t xml:space="preserve"> Scontrino(Data, Ora)</w:t>
      </w:r>
    </w:p>
    <w:p w14:paraId="0677ED63" w14:textId="4EC323EE" w:rsidR="005D2DA9" w:rsidRPr="00013B92" w:rsidRDefault="005D2DA9" w:rsidP="005D2DA9">
      <w:pPr>
        <w:rPr>
          <w:lang w:val="it-IT"/>
        </w:rPr>
      </w:pPr>
      <w:r w:rsidRPr="00013B92">
        <w:rPr>
          <w:lang w:val="it-IT"/>
        </w:rPr>
        <w:t xml:space="preserve">OrdineP(ScontrinoData, ScontrinoOra) </w:t>
      </w:r>
      <w:r w:rsidRPr="00013B92">
        <w:rPr>
          <w:rFonts w:ascii="Cambria Math" w:hAnsi="Cambria Math" w:cs="Cambria Math"/>
          <w:lang w:val="it-IT"/>
        </w:rPr>
        <w:t>⊆</w:t>
      </w:r>
      <w:r w:rsidRPr="00013B92">
        <w:rPr>
          <w:lang w:val="it-IT"/>
        </w:rPr>
        <w:t xml:space="preserve"> Scontrino(Data, Ora)</w:t>
      </w:r>
    </w:p>
    <w:p w14:paraId="444737BD" w14:textId="61E6FEA4" w:rsidR="005D2DA9" w:rsidRPr="00013B92" w:rsidRDefault="005D2DA9" w:rsidP="005D2DA9">
      <w:pPr>
        <w:rPr>
          <w:lang w:val="it-IT"/>
        </w:rPr>
      </w:pPr>
      <w:r w:rsidRPr="00013B92">
        <w:rPr>
          <w:lang w:val="it-IT"/>
        </w:rPr>
        <w:t xml:space="preserve">OrdineP+(ScontrinoData, ScontrinoOra) </w:t>
      </w:r>
      <w:r w:rsidRPr="00013B92">
        <w:rPr>
          <w:rFonts w:ascii="Cambria Math" w:hAnsi="Cambria Math" w:cs="Cambria Math"/>
          <w:lang w:val="it-IT"/>
        </w:rPr>
        <w:t>⊆</w:t>
      </w:r>
      <w:r w:rsidRPr="00013B92">
        <w:rPr>
          <w:lang w:val="it-IT"/>
        </w:rPr>
        <w:t xml:space="preserve"> Scontrino(Data, Ora)</w:t>
      </w:r>
    </w:p>
    <w:p w14:paraId="4C0CFC68" w14:textId="1296C253" w:rsidR="005D2DA9" w:rsidRPr="00013B92" w:rsidRDefault="005D2DA9" w:rsidP="005D2DA9">
      <w:pPr>
        <w:rPr>
          <w:lang w:val="it-IT"/>
        </w:rPr>
      </w:pPr>
      <w:r w:rsidRPr="00013B92">
        <w:rPr>
          <w:lang w:val="it-IT"/>
        </w:rPr>
        <w:t xml:space="preserve">OrdineB(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r w:rsidRPr="00013B92">
        <w:rPr>
          <w:lang w:val="it-IT"/>
        </w:rPr>
        <w:t xml:space="preserve">OrdineP(Pizza) </w:t>
      </w:r>
      <w:r w:rsidRPr="00013B92">
        <w:rPr>
          <w:rFonts w:ascii="Cambria Math" w:hAnsi="Cambria Math" w:cs="Cambria Math"/>
          <w:lang w:val="it-IT"/>
        </w:rPr>
        <w:t>⊆</w:t>
      </w:r>
      <w:r w:rsidRPr="00013B92">
        <w:rPr>
          <w:lang w:val="it-IT"/>
        </w:rPr>
        <w:t xml:space="preserve"> Pizza(Nome)</w:t>
      </w:r>
    </w:p>
    <w:p w14:paraId="7D4D9323" w14:textId="1169B8FE" w:rsidR="005D2DA9" w:rsidRPr="00013B92" w:rsidRDefault="005D2DA9" w:rsidP="005D2DA9">
      <w:pPr>
        <w:rPr>
          <w:lang w:val="it-IT"/>
        </w:rPr>
      </w:pPr>
      <w:r w:rsidRPr="00013B92">
        <w:rPr>
          <w:lang w:val="it-IT"/>
        </w:rPr>
        <w:t xml:space="preserve">OrdineP+(Pizza+) </w:t>
      </w:r>
      <w:r w:rsidRPr="00013B92">
        <w:rPr>
          <w:rFonts w:ascii="Cambria Math" w:hAnsi="Cambria Math" w:cs="Cambria Math"/>
          <w:lang w:val="it-IT"/>
        </w:rPr>
        <w:t>⊆</w:t>
      </w:r>
      <w:r w:rsidRPr="00013B92">
        <w:rPr>
          <w:lang w:val="it-IT"/>
        </w:rPr>
        <w:t xml:space="preserve"> Pizza+(Nome)</w:t>
      </w:r>
    </w:p>
    <w:p w14:paraId="1FEA95E8" w14:textId="706DD7B1" w:rsidR="005D2DA9" w:rsidRPr="00013B92" w:rsidRDefault="005D2DA9" w:rsidP="005D2DA9">
      <w:pPr>
        <w:rPr>
          <w:lang w:val="it-IT"/>
        </w:rPr>
      </w:pPr>
      <w:r w:rsidRPr="00013B92">
        <w:rPr>
          <w:lang w:val="it-IT"/>
        </w:rPr>
        <w:t xml:space="preserve">Pizza+(Pizza) </w:t>
      </w:r>
      <w:r w:rsidRPr="00013B92">
        <w:rPr>
          <w:rFonts w:ascii="Cambria Math" w:hAnsi="Cambria Math" w:cs="Cambria Math"/>
          <w:lang w:val="it-IT"/>
        </w:rPr>
        <w:t>⊆</w:t>
      </w:r>
      <w:r w:rsidRPr="00013B92">
        <w:rPr>
          <w:lang w:val="it-IT"/>
        </w:rPr>
        <w:t xml:space="preserve"> Pizza(Nome)</w:t>
      </w:r>
      <w:r w:rsidR="00013B92">
        <w:rPr>
          <w:lang w:val="it-IT"/>
        </w:rPr>
        <w:t xml:space="preserve"> </w:t>
      </w:r>
    </w:p>
    <w:p w14:paraId="790AFBEA" w14:textId="45355DCF" w:rsidR="005D2DA9" w:rsidRPr="00013B92" w:rsidRDefault="005D2DA9" w:rsidP="005D2DA9">
      <w:pPr>
        <w:rPr>
          <w:lang w:val="it-IT"/>
        </w:rPr>
      </w:pPr>
      <w:r w:rsidRPr="00013B92">
        <w:rPr>
          <w:lang w:val="it-IT"/>
        </w:rPr>
        <w:t xml:space="preserve">Aggiunta(Pizza+) </w:t>
      </w:r>
      <w:r w:rsidRPr="00013B92">
        <w:rPr>
          <w:rFonts w:ascii="Cambria Math" w:hAnsi="Cambria Math" w:cs="Cambria Math"/>
          <w:lang w:val="it-IT"/>
        </w:rPr>
        <w:t>⊆</w:t>
      </w:r>
      <w:r w:rsidRPr="00013B92">
        <w:rPr>
          <w:lang w:val="it-IT"/>
        </w:rPr>
        <w:t xml:space="preserve"> Pizza+(Nome)</w:t>
      </w:r>
    </w:p>
    <w:p w14:paraId="32D2838A" w14:textId="104FB834" w:rsidR="005D2DA9" w:rsidRPr="00013B92" w:rsidRDefault="005D2DA9" w:rsidP="005D2DA9">
      <w:pPr>
        <w:rPr>
          <w:lang w:val="it-IT"/>
        </w:rPr>
      </w:pPr>
      <w:r w:rsidRPr="00013B92">
        <w:rPr>
          <w:lang w:val="it-IT"/>
        </w:rPr>
        <w:lastRenderedPageBreak/>
        <w:t xml:space="preserve">Aggiunta(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654B6B5C" w:rsidR="00695034" w:rsidRPr="005D2DA9" w:rsidRDefault="006B3DE5" w:rsidP="005D2DA9">
      <w:pPr>
        <w:rPr>
          <w:lang w:val="it-IT"/>
        </w:rPr>
      </w:pPr>
      <w:r>
        <w:rPr>
          <w:noProof/>
          <w:lang w:val="it-IT"/>
        </w:rPr>
        <w:drawing>
          <wp:inline distT="0" distB="0" distL="0" distR="0" wp14:anchorId="19628D5A" wp14:editId="6C6297DA">
            <wp:extent cx="6188710" cy="4732655"/>
            <wp:effectExtent l="0" t="0" r="2540" b="0"/>
            <wp:docPr id="7" name="Immagine 7"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1" w:name="_Toc518560220"/>
      <w:r>
        <w:lastRenderedPageBreak/>
        <w:t>Progettazione fisica</w:t>
      </w:r>
      <w:bookmarkEnd w:id="11"/>
    </w:p>
    <w:p w14:paraId="3A8F7B22" w14:textId="77777777" w:rsidR="00EB0995" w:rsidRDefault="00FF6BD4">
      <w:pPr>
        <w:pStyle w:val="Titolo2"/>
      </w:pPr>
      <w:r>
        <w:t>Utenti e privilegi</w:t>
      </w:r>
    </w:p>
    <w:p w14:paraId="431196BE" w14:textId="14D0C2EE" w:rsidR="00790570" w:rsidRPr="001A1840" w:rsidRDefault="00FF6BD4">
      <w:pPr>
        <w:pStyle w:val="Testocommento"/>
        <w:rPr>
          <w:lang w:val="it-IT"/>
        </w:rPr>
      </w:pPr>
      <w:r w:rsidRPr="001A1840">
        <w:rPr>
          <w:lang w:val="it-IT"/>
        </w:rPr>
        <w:t>Descrivere, all’interno dell’applicazione, quali utenti sono stati previsti con quali privilegi di accesso su quali tabelle, giustificando le scelte progettuali.</w:t>
      </w:r>
    </w:p>
    <w:p w14:paraId="5EB5C3BA" w14:textId="44716A1B" w:rsidR="00790570" w:rsidRDefault="00790570" w:rsidP="00790570">
      <w:pPr>
        <w:pStyle w:val="Paragrafoelenco"/>
        <w:numPr>
          <w:ilvl w:val="0"/>
          <w:numId w:val="30"/>
        </w:numPr>
        <w:rPr>
          <w:lang w:val="it-IT"/>
        </w:rPr>
      </w:pPr>
      <w:r w:rsidRPr="00790570">
        <w:rPr>
          <w:lang w:val="it-IT"/>
        </w:rPr>
        <w:t>Cameriere</w:t>
      </w:r>
    </w:p>
    <w:p w14:paraId="4E006446" w14:textId="3E398F07" w:rsidR="00790570" w:rsidRDefault="00790570" w:rsidP="00790570">
      <w:pPr>
        <w:pStyle w:val="Paragrafoelenco"/>
        <w:numPr>
          <w:ilvl w:val="0"/>
          <w:numId w:val="30"/>
        </w:numPr>
        <w:rPr>
          <w:lang w:val="it-IT"/>
        </w:rPr>
      </w:pPr>
      <w:r>
        <w:rPr>
          <w:lang w:val="it-IT"/>
        </w:rPr>
        <w:t>Pizzaiolo</w:t>
      </w:r>
    </w:p>
    <w:p w14:paraId="4130DC3B" w14:textId="4D5AEB99" w:rsidR="00790570" w:rsidRDefault="00790570" w:rsidP="00790570">
      <w:pPr>
        <w:pStyle w:val="Paragrafoelenco"/>
        <w:numPr>
          <w:ilvl w:val="0"/>
          <w:numId w:val="30"/>
        </w:numPr>
        <w:rPr>
          <w:lang w:val="it-IT"/>
        </w:rPr>
      </w:pPr>
      <w:r>
        <w:rPr>
          <w:lang w:val="it-IT"/>
        </w:rPr>
        <w:t>Barman</w:t>
      </w:r>
    </w:p>
    <w:p w14:paraId="340D273F" w14:textId="483215B2" w:rsidR="00790570" w:rsidRDefault="00790570" w:rsidP="00790570">
      <w:pPr>
        <w:pStyle w:val="Paragrafoelenco"/>
        <w:numPr>
          <w:ilvl w:val="0"/>
          <w:numId w:val="30"/>
        </w:numPr>
        <w:rPr>
          <w:lang w:val="it-IT"/>
        </w:rPr>
      </w:pPr>
      <w:r>
        <w:rPr>
          <w:lang w:val="it-IT"/>
        </w:rPr>
        <w:t>Manager</w:t>
      </w:r>
    </w:p>
    <w:p w14:paraId="44771AEA" w14:textId="77777777" w:rsidR="00790570" w:rsidRPr="00790570" w:rsidRDefault="00790570" w:rsidP="00790570">
      <w:pPr>
        <w:pStyle w:val="Paragrafoelenco"/>
        <w:rPr>
          <w:lang w:val="it-IT"/>
        </w:rPr>
      </w:pPr>
    </w:p>
    <w:p w14:paraId="4885A044" w14:textId="27D2D803" w:rsidR="00EB0995" w:rsidRPr="001A1840" w:rsidRDefault="00FF6BD4">
      <w:pPr>
        <w:pStyle w:val="Titolo2"/>
        <w:rPr>
          <w:lang w:val="it-IT"/>
        </w:rPr>
      </w:pPr>
      <w:r w:rsidRPr="001A1840">
        <w:rPr>
          <w:lang w:val="it-IT"/>
        </w:rPr>
        <w:t>Strutture di memorizzazione</w:t>
      </w:r>
    </w:p>
    <w:p w14:paraId="49622419" w14:textId="77777777" w:rsidR="00EB0995" w:rsidRPr="001A1840" w:rsidRDefault="00FF6BD4">
      <w:pPr>
        <w:pStyle w:val="Testocommento"/>
        <w:rPr>
          <w:lang w:val="it-IT"/>
        </w:rPr>
      </w:pPr>
      <w:r w:rsidRPr="001A1840">
        <w:rPr>
          <w:lang w:val="it-IT"/>
        </w:rPr>
        <w:t>Compilare la tabella seguente indicando quali tipi di dato vengono utilizzati per memorizzare le informazioni di interesse nelle tabelle, per ciascuna tabella.</w:t>
      </w:r>
    </w:p>
    <w:p w14:paraId="550FB34A"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77777777" w:rsidR="00EB0995" w:rsidRDefault="00FF6BD4">
            <w:pPr>
              <w:spacing w:line="240" w:lineRule="auto"/>
              <w:rPr>
                <w:b/>
                <w:color w:val="1A1A1A" w:themeColor="background1" w:themeShade="1A"/>
              </w:rPr>
            </w:pPr>
            <w:r>
              <w:rPr>
                <w:b/>
                <w:color w:val="1A1A1A" w:themeColor="background1" w:themeShade="1A"/>
              </w:rPr>
              <w:t>Tabella &lt;nome&gt;</w:t>
            </w:r>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7777777" w:rsidR="00EB0995" w:rsidRDefault="00FF6BD4">
            <w:pPr>
              <w:spacing w:line="240" w:lineRule="auto"/>
              <w:jc w:val="center"/>
              <w:rPr>
                <w:b/>
                <w:color w:val="1A1A1A" w:themeColor="background1" w:themeShade="1A"/>
              </w:rPr>
            </w:pPr>
            <w:r>
              <w:rPr>
                <w:b/>
                <w:color w:val="1A1A1A" w:themeColor="background1" w:themeShade="1A"/>
              </w:rPr>
              <w:t>Attributi</w:t>
            </w:r>
            <w:r>
              <w:rPr>
                <w:rStyle w:val="Rimandonotaapidipagina"/>
                <w:b/>
                <w:color w:val="1A1A1A" w:themeColor="background1" w:themeShade="1A"/>
              </w:rPr>
              <w:footnoteReference w:id="2"/>
            </w:r>
          </w:p>
        </w:tc>
      </w:tr>
      <w:tr w:rsidR="00EB0995"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77777777" w:rsidR="00EB0995" w:rsidRDefault="00EB0995">
            <w:pPr>
              <w:spacing w:line="240" w:lineRule="auto"/>
              <w:rPr>
                <w:b/>
                <w:color w:val="1A1A1A" w:themeColor="background1" w:themeShade="1A"/>
              </w:rPr>
            </w:pP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77777777" w:rsidR="00EB0995" w:rsidRDefault="00EB0995">
            <w:pPr>
              <w:spacing w:line="240" w:lineRule="auto"/>
              <w:rPr>
                <w:color w:val="1A1A1A" w:themeColor="background1" w:themeShade="1A"/>
              </w:rPr>
            </w:pP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77777777" w:rsidR="00EB0995" w:rsidRDefault="00EB0995">
            <w:pPr>
              <w:spacing w:line="240" w:lineRule="auto"/>
              <w:rPr>
                <w:color w:val="1A1A1A" w:themeColor="background1" w:themeShade="1A"/>
              </w:rPr>
            </w:pPr>
          </w:p>
        </w:tc>
      </w:tr>
    </w:tbl>
    <w:p w14:paraId="59962260" w14:textId="77777777" w:rsidR="00EB0995" w:rsidRDefault="00FF6BD4">
      <w:pPr>
        <w:pStyle w:val="Titolo2"/>
        <w:rPr>
          <w:color w:val="1A1A1A" w:themeColor="background1" w:themeShade="1A"/>
        </w:rPr>
      </w:pPr>
      <w:r>
        <w:rPr>
          <w:color w:val="1A1A1A" w:themeColor="background1" w:themeShade="1A"/>
        </w:rPr>
        <w:t>Indici</w:t>
      </w:r>
    </w:p>
    <w:p w14:paraId="6FB1A180"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Compilare la seguente tabella, per ciascuna tabella del database in cui sono presenti degli indici. Descrivere le motivazioni che hanno portato alla creazione di un indice.</w:t>
      </w:r>
    </w:p>
    <w:p w14:paraId="0C8DA988" w14:textId="77777777" w:rsidR="00EB0995" w:rsidRPr="001A1840" w:rsidRDefault="00EB0995">
      <w:pPr>
        <w:rPr>
          <w:color w:val="1A1A1A" w:themeColor="background1" w:themeShade="1A"/>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tc>
          <w:tcPr>
            <w:tcW w:w="9961"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77777777" w:rsidR="00EB0995" w:rsidRDefault="00FF6BD4">
            <w:pPr>
              <w:spacing w:line="240" w:lineRule="auto"/>
              <w:rPr>
                <w:b/>
                <w:color w:val="1A1A1A" w:themeColor="background1" w:themeShade="1A"/>
              </w:rPr>
            </w:pPr>
            <w:r>
              <w:rPr>
                <w:b/>
                <w:color w:val="1A1A1A" w:themeColor="background1" w:themeShade="1A"/>
              </w:rPr>
              <w:t>Tabella &lt;nome&gt;</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77777777" w:rsidR="00EB0995" w:rsidRDefault="00FF6BD4">
            <w:pPr>
              <w:spacing w:line="240" w:lineRule="auto"/>
              <w:rPr>
                <w:color w:val="1A1A1A" w:themeColor="background1" w:themeShade="1A"/>
              </w:rPr>
            </w:pPr>
            <w:r>
              <w:rPr>
                <w:b/>
                <w:bCs/>
                <w:color w:val="1A1A1A" w:themeColor="background1" w:themeShade="1A"/>
              </w:rPr>
              <w:t>Indice &lt;nome&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77777777" w:rsidR="00EB0995" w:rsidRDefault="00FF6BD4">
            <w:pPr>
              <w:spacing w:line="240" w:lineRule="auto"/>
              <w:rPr>
                <w:b/>
                <w:bCs/>
                <w:color w:val="1A1A1A" w:themeColor="background1" w:themeShade="1A"/>
              </w:rPr>
            </w:pPr>
            <w:r>
              <w:rPr>
                <w:b/>
                <w:bCs/>
                <w:color w:val="1A1A1A" w:themeColor="background1" w:themeShade="1A"/>
              </w:rPr>
              <w:t>Tipo</w:t>
            </w:r>
            <w:r>
              <w:rPr>
                <w:rStyle w:val="Rimandonotaapidipagina"/>
                <w:b/>
                <w:bCs/>
                <w:color w:val="1A1A1A" w:themeColor="background1" w:themeShade="1A"/>
              </w:rPr>
              <w:footnoteReference w:id="3"/>
            </w:r>
            <w:r>
              <w:rPr>
                <w:b/>
                <w:bCs/>
                <w:color w:val="1A1A1A" w:themeColor="background1" w:themeShade="1A"/>
              </w:rPr>
              <w:t xml:space="preserve">: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77777777" w:rsidR="00EB0995" w:rsidRDefault="00FF6BD4">
            <w:pPr>
              <w:spacing w:line="240" w:lineRule="auto"/>
            </w:pPr>
            <w:r>
              <w:t>Colonna 1</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77777777" w:rsidR="00EB0995" w:rsidRDefault="00FF6BD4">
            <w:pPr>
              <w:spacing w:line="240" w:lineRule="auto"/>
            </w:pPr>
            <w:r>
              <w:t>&lt;nome&gt;</w:t>
            </w:r>
          </w:p>
        </w:tc>
      </w:tr>
    </w:tbl>
    <w:p w14:paraId="49CDAD60" w14:textId="77777777" w:rsidR="00EB0995" w:rsidRDefault="00FF6BD4">
      <w:pPr>
        <w:pStyle w:val="Titolo2"/>
      </w:pPr>
      <w:r>
        <w:lastRenderedPageBreak/>
        <w:t>Trigger</w:t>
      </w:r>
    </w:p>
    <w:p w14:paraId="7281176F"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Descrivere quali trigger sono stati implementati, mostrando il codice SQL per la loro instanziazione. Si faccia riferimento al fatto che il DBMS di riferimento richiede di utilizzare trigger anche per realizzare vincoli di check ed asserzioni.</w:t>
      </w:r>
    </w:p>
    <w:p w14:paraId="5D6CFC2D" w14:textId="77777777" w:rsidR="00EB0995" w:rsidRPr="001A1840" w:rsidRDefault="00FF6BD4">
      <w:pPr>
        <w:pStyle w:val="Titolo2"/>
        <w:rPr>
          <w:lang w:val="it-IT"/>
        </w:rPr>
      </w:pPr>
      <w:r w:rsidRPr="001A1840">
        <w:rPr>
          <w:lang w:val="it-IT"/>
        </w:rPr>
        <w:t>Eventi</w:t>
      </w:r>
    </w:p>
    <w:p w14:paraId="3913381E" w14:textId="77777777" w:rsidR="00EB0995" w:rsidRPr="001A1840" w:rsidRDefault="00FF6BD4">
      <w:pPr>
        <w:pStyle w:val="Testocommento"/>
        <w:rPr>
          <w:lang w:val="it-IT"/>
        </w:rPr>
      </w:pPr>
      <w:r w:rsidRPr="001A1840">
        <w:rPr>
          <w:lang w:val="it-IT"/>
        </w:rPr>
        <w:t>Descrivere quali eventi sono stati implementati, mostrando il codice SQL per la loro instanziazione. Si descriva anche se gli eventi sono istanziati soltanto in fase di configurazione del sistema, o se alcuni eventi specifici vengono istanziati in maniera effimera durante l’esecuzione di alcune procedure.</w:t>
      </w:r>
    </w:p>
    <w:p w14:paraId="315CB4B6" w14:textId="77777777" w:rsidR="00EB0995" w:rsidRPr="001A1840" w:rsidRDefault="00FF6BD4">
      <w:pPr>
        <w:pStyle w:val="Titolo2"/>
        <w:rPr>
          <w:lang w:val="it-IT"/>
        </w:rPr>
      </w:pPr>
      <w:r w:rsidRPr="001A1840">
        <w:rPr>
          <w:lang w:val="it-IT"/>
        </w:rPr>
        <w:t>Viste</w:t>
      </w:r>
    </w:p>
    <w:p w14:paraId="4C8D6D7A"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il codice SQL necessario a creare tutte le viste necessarie per l’implementazione dell’applicazione.</w:t>
      </w:r>
    </w:p>
    <w:p w14:paraId="68ADC679" w14:textId="77777777" w:rsidR="00EB0995" w:rsidRPr="001A1840" w:rsidRDefault="00FF6BD4">
      <w:pPr>
        <w:pStyle w:val="Titolo2"/>
        <w:rPr>
          <w:lang w:val="it-IT"/>
        </w:rPr>
      </w:pPr>
      <w:r w:rsidRPr="001A1840">
        <w:rPr>
          <w:lang w:val="it-IT"/>
        </w:rPr>
        <w:t>Stored Procedures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le stored procedure che sono state realizzate per implementare la logica applicativa delle operazioni sui dati, evidenziando quando (e perché) sono state realizzate operazioni transazionali complesse.</w:t>
      </w:r>
    </w:p>
    <w:p w14:paraId="45893A8E" w14:textId="77777777" w:rsidR="00EB0995" w:rsidRPr="001A1840" w:rsidRDefault="00EB0995">
      <w:pPr>
        <w:rPr>
          <w:lang w:val="it-IT"/>
        </w:rPr>
      </w:pPr>
    </w:p>
    <w:p w14:paraId="3C983A05" w14:textId="77777777" w:rsidR="00EB0995" w:rsidRPr="001A1840" w:rsidRDefault="00FF6BD4">
      <w:pPr>
        <w:pStyle w:val="Titolo1"/>
        <w:numPr>
          <w:ilvl w:val="0"/>
          <w:numId w:val="0"/>
        </w:numPr>
        <w:rPr>
          <w:lang w:val="it-IT"/>
        </w:rPr>
      </w:pPr>
      <w:bookmarkStart w:id="12" w:name="_Toc403811585"/>
      <w:r w:rsidRPr="001A1840">
        <w:rPr>
          <w:lang w:val="it-IT"/>
        </w:rPr>
        <w:lastRenderedPageBreak/>
        <w:t>Appendice: Implementazione</w:t>
      </w:r>
      <w:bookmarkEnd w:id="12"/>
    </w:p>
    <w:p w14:paraId="36F6A2E4" w14:textId="77777777" w:rsidR="00EB0995" w:rsidRPr="001A1840" w:rsidRDefault="00FF6BD4">
      <w:pPr>
        <w:pStyle w:val="Titolo2"/>
        <w:rPr>
          <w:lang w:val="it-IT"/>
        </w:rPr>
      </w:pPr>
      <w:r w:rsidRPr="001A1840">
        <w:rPr>
          <w:lang w:val="it-IT"/>
        </w:rPr>
        <w:t>Codice SQL per instanziare il database</w:t>
      </w:r>
    </w:p>
    <w:p w14:paraId="2ED3CCD6" w14:textId="77777777" w:rsidR="00EB0995" w:rsidRDefault="00FF6BD4">
      <w:pPr>
        <w:pStyle w:val="Testocommento"/>
        <w:rPr>
          <w:color w:val="1A1A1A" w:themeColor="background1" w:themeShade="1A"/>
          <w:lang w:val="it"/>
        </w:rPr>
      </w:pPr>
      <w:r w:rsidRPr="001A1840">
        <w:rPr>
          <w:color w:val="1A1A1A" w:themeColor="background1" w:themeShade="1A"/>
          <w:lang w:val="it-IT"/>
        </w:rPr>
        <w:t>Riportare il codice SQL necessario ad istanziare lo schema del DB.</w:t>
      </w:r>
      <w:r>
        <w:rPr>
          <w:color w:val="1A1A1A" w:themeColor="background1" w:themeShade="1A"/>
          <w:lang w:val="it"/>
        </w:rPr>
        <w:t xml:space="preserve"> Le stored procedure, le viste, i trigger, gli eventi e tutto quello che è stato già inserito all’interno della relazione di progetto nelle sezioni precedenti </w:t>
      </w:r>
      <w:r>
        <w:rPr>
          <w:color w:val="1A1A1A" w:themeColor="background1" w:themeShade="1A"/>
          <w:u w:val="single"/>
          <w:lang w:val="it"/>
        </w:rPr>
        <w:t>non deve essere inserito</w:t>
      </w:r>
      <w:r>
        <w:rPr>
          <w:color w:val="1A1A1A" w:themeColor="background1" w:themeShade="1A"/>
          <w:lang w:val="it"/>
        </w:rPr>
        <w:t xml:space="preserve"> in questa appendice.</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Riportare (correttamente formattato) il codice C del thin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78F4CD" w14:textId="77777777" w:rsidR="00B3303A" w:rsidRDefault="00B3303A">
      <w:pPr>
        <w:spacing w:line="240" w:lineRule="auto"/>
      </w:pPr>
      <w:r>
        <w:separator/>
      </w:r>
    </w:p>
  </w:endnote>
  <w:endnote w:type="continuationSeparator" w:id="0">
    <w:p w14:paraId="7981741A" w14:textId="77777777" w:rsidR="00B3303A" w:rsidRDefault="00B330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AC46F6" w:rsidRDefault="00AC46F6">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AC46F6" w:rsidRDefault="00AC46F6">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393094" w14:textId="77777777" w:rsidR="00B3303A" w:rsidRDefault="00B3303A">
      <w:pPr>
        <w:spacing w:line="240" w:lineRule="auto"/>
      </w:pPr>
      <w:r>
        <w:separator/>
      </w:r>
    </w:p>
  </w:footnote>
  <w:footnote w:type="continuationSeparator" w:id="0">
    <w:p w14:paraId="686B96DE" w14:textId="77777777" w:rsidR="00B3303A" w:rsidRDefault="00B3303A">
      <w:pPr>
        <w:spacing w:line="240" w:lineRule="auto"/>
      </w:pPr>
      <w:r>
        <w:continuationSeparator/>
      </w:r>
    </w:p>
  </w:footnote>
  <w:footnote w:id="1">
    <w:p w14:paraId="47B9144B" w14:textId="77777777" w:rsidR="00AC46F6" w:rsidRPr="001A1840" w:rsidRDefault="00AC46F6">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224C5FBC" w14:textId="77777777" w:rsidR="00AC46F6" w:rsidRPr="001A1840" w:rsidRDefault="00AC46F6">
      <w:pPr>
        <w:pStyle w:val="Testonotaapidipagina"/>
        <w:snapToGrid w:val="0"/>
        <w:rPr>
          <w:lang w:val="it-IT"/>
        </w:rPr>
      </w:pPr>
      <w:r>
        <w:rPr>
          <w:rStyle w:val="Rimandonotaapidipagina"/>
        </w:rPr>
        <w:footnoteRef/>
      </w:r>
      <w:r>
        <w:t xml:space="preserve"> PK = primary key, NN = not null, UQ = unique, UN = unsigned, AI = auto increment. </w:t>
      </w:r>
      <w:r w:rsidRPr="001A1840">
        <w:rPr>
          <w:lang w:val="it-IT"/>
        </w:rPr>
        <w:t>È ovviamente possibile specificare più di un attributo per ciascuna colonna.</w:t>
      </w:r>
    </w:p>
  </w:footnote>
  <w:footnote w:id="3">
    <w:p w14:paraId="670164A5" w14:textId="77777777" w:rsidR="00AC46F6" w:rsidRDefault="00AC46F6">
      <w:pPr>
        <w:pStyle w:val="Testonotaapidipagina"/>
        <w:snapToGrid w:val="0"/>
      </w:pPr>
      <w:r>
        <w:rPr>
          <w:rStyle w:val="Rimandonotaapidipagina"/>
        </w:rPr>
        <w:footnoteRef/>
      </w:r>
      <w:r>
        <w:t xml:space="preserve"> IDX = index, UQ = unique, FT = full text, PR = prima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AC46F6" w:rsidRPr="00A671D3" w:rsidRDefault="00AC46F6"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3"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6"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0"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5"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6"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7"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9"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4"/>
  </w:num>
  <w:num w:numId="3">
    <w:abstractNumId w:val="8"/>
  </w:num>
  <w:num w:numId="4">
    <w:abstractNumId w:val="9"/>
  </w:num>
  <w:num w:numId="5">
    <w:abstractNumId w:val="26"/>
  </w:num>
  <w:num w:numId="6">
    <w:abstractNumId w:val="20"/>
  </w:num>
  <w:num w:numId="7">
    <w:abstractNumId w:val="12"/>
  </w:num>
  <w:num w:numId="8">
    <w:abstractNumId w:val="19"/>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2"/>
  </w:num>
  <w:num w:numId="17">
    <w:abstractNumId w:val="23"/>
  </w:num>
  <w:num w:numId="18">
    <w:abstractNumId w:val="15"/>
  </w:num>
  <w:num w:numId="19">
    <w:abstractNumId w:val="18"/>
  </w:num>
  <w:num w:numId="20">
    <w:abstractNumId w:val="14"/>
  </w:num>
  <w:num w:numId="21">
    <w:abstractNumId w:val="10"/>
  </w:num>
  <w:num w:numId="22">
    <w:abstractNumId w:val="27"/>
  </w:num>
  <w:num w:numId="23">
    <w:abstractNumId w:val="13"/>
  </w:num>
  <w:num w:numId="24">
    <w:abstractNumId w:val="17"/>
  </w:num>
  <w:num w:numId="25">
    <w:abstractNumId w:val="11"/>
  </w:num>
  <w:num w:numId="26">
    <w:abstractNumId w:val="25"/>
  </w:num>
  <w:num w:numId="27">
    <w:abstractNumId w:val="28"/>
  </w:num>
  <w:num w:numId="28">
    <w:abstractNumId w:val="21"/>
  </w:num>
  <w:num w:numId="29">
    <w:abstractNumId w:val="29"/>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5759"/>
    <w:rsid w:val="0002741E"/>
    <w:rsid w:val="00027E57"/>
    <w:rsid w:val="00032AB1"/>
    <w:rsid w:val="000534A7"/>
    <w:rsid w:val="00064730"/>
    <w:rsid w:val="0006545A"/>
    <w:rsid w:val="00091227"/>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683E"/>
    <w:rsid w:val="00167936"/>
    <w:rsid w:val="001725E6"/>
    <w:rsid w:val="00172A27"/>
    <w:rsid w:val="00175F70"/>
    <w:rsid w:val="00180A38"/>
    <w:rsid w:val="001810B3"/>
    <w:rsid w:val="00186CBD"/>
    <w:rsid w:val="001A0144"/>
    <w:rsid w:val="001A1840"/>
    <w:rsid w:val="001A1E17"/>
    <w:rsid w:val="001A5D42"/>
    <w:rsid w:val="001B43A9"/>
    <w:rsid w:val="001C0724"/>
    <w:rsid w:val="001C32A9"/>
    <w:rsid w:val="001C3A74"/>
    <w:rsid w:val="001C4975"/>
    <w:rsid w:val="001D5132"/>
    <w:rsid w:val="001D5373"/>
    <w:rsid w:val="001E3331"/>
    <w:rsid w:val="001E3D0A"/>
    <w:rsid w:val="001F3230"/>
    <w:rsid w:val="00203076"/>
    <w:rsid w:val="002109E9"/>
    <w:rsid w:val="00224AEF"/>
    <w:rsid w:val="0023287E"/>
    <w:rsid w:val="00236A9A"/>
    <w:rsid w:val="00241790"/>
    <w:rsid w:val="00244698"/>
    <w:rsid w:val="00250A01"/>
    <w:rsid w:val="00264844"/>
    <w:rsid w:val="0026772D"/>
    <w:rsid w:val="00274062"/>
    <w:rsid w:val="00276EC5"/>
    <w:rsid w:val="00281B72"/>
    <w:rsid w:val="00296CFB"/>
    <w:rsid w:val="002A6A25"/>
    <w:rsid w:val="002B0904"/>
    <w:rsid w:val="002B2CDF"/>
    <w:rsid w:val="002C317D"/>
    <w:rsid w:val="002D1E33"/>
    <w:rsid w:val="002D2628"/>
    <w:rsid w:val="002D6E64"/>
    <w:rsid w:val="002E5388"/>
    <w:rsid w:val="002E73CF"/>
    <w:rsid w:val="002E7B79"/>
    <w:rsid w:val="002F5EBE"/>
    <w:rsid w:val="0030283D"/>
    <w:rsid w:val="003117FF"/>
    <w:rsid w:val="00326782"/>
    <w:rsid w:val="00332008"/>
    <w:rsid w:val="003415B4"/>
    <w:rsid w:val="0034202E"/>
    <w:rsid w:val="003557F9"/>
    <w:rsid w:val="00363F52"/>
    <w:rsid w:val="003747B0"/>
    <w:rsid w:val="00375F73"/>
    <w:rsid w:val="00380344"/>
    <w:rsid w:val="0038308D"/>
    <w:rsid w:val="00390119"/>
    <w:rsid w:val="00390EB9"/>
    <w:rsid w:val="00392D49"/>
    <w:rsid w:val="00392EEA"/>
    <w:rsid w:val="003A2EC6"/>
    <w:rsid w:val="003C4249"/>
    <w:rsid w:val="003C55EB"/>
    <w:rsid w:val="003C57EF"/>
    <w:rsid w:val="003C631D"/>
    <w:rsid w:val="003C6BF6"/>
    <w:rsid w:val="003D067E"/>
    <w:rsid w:val="003D538D"/>
    <w:rsid w:val="003E7EAE"/>
    <w:rsid w:val="003E7F47"/>
    <w:rsid w:val="003F04D8"/>
    <w:rsid w:val="003F37F5"/>
    <w:rsid w:val="00400438"/>
    <w:rsid w:val="00401200"/>
    <w:rsid w:val="00402E1A"/>
    <w:rsid w:val="004113DA"/>
    <w:rsid w:val="004117CB"/>
    <w:rsid w:val="00421A69"/>
    <w:rsid w:val="00424509"/>
    <w:rsid w:val="00425DED"/>
    <w:rsid w:val="004345CC"/>
    <w:rsid w:val="00434BD6"/>
    <w:rsid w:val="00436CA0"/>
    <w:rsid w:val="0044015E"/>
    <w:rsid w:val="00442367"/>
    <w:rsid w:val="004468B0"/>
    <w:rsid w:val="004500BE"/>
    <w:rsid w:val="0045356A"/>
    <w:rsid w:val="004537C9"/>
    <w:rsid w:val="00456829"/>
    <w:rsid w:val="004668A4"/>
    <w:rsid w:val="00472EC7"/>
    <w:rsid w:val="00473457"/>
    <w:rsid w:val="0048254E"/>
    <w:rsid w:val="004901D5"/>
    <w:rsid w:val="004919EA"/>
    <w:rsid w:val="00492B48"/>
    <w:rsid w:val="00496E34"/>
    <w:rsid w:val="004C392E"/>
    <w:rsid w:val="004C3C34"/>
    <w:rsid w:val="004C7CC0"/>
    <w:rsid w:val="004E3468"/>
    <w:rsid w:val="004F7758"/>
    <w:rsid w:val="0050155C"/>
    <w:rsid w:val="00503494"/>
    <w:rsid w:val="00514755"/>
    <w:rsid w:val="00515DE4"/>
    <w:rsid w:val="005179FC"/>
    <w:rsid w:val="00544334"/>
    <w:rsid w:val="005456C6"/>
    <w:rsid w:val="005473E9"/>
    <w:rsid w:val="00547C9F"/>
    <w:rsid w:val="00556AF9"/>
    <w:rsid w:val="00560DB4"/>
    <w:rsid w:val="00560E0A"/>
    <w:rsid w:val="00574D72"/>
    <w:rsid w:val="005804A6"/>
    <w:rsid w:val="00580AC6"/>
    <w:rsid w:val="005A4688"/>
    <w:rsid w:val="005A4F72"/>
    <w:rsid w:val="005A5071"/>
    <w:rsid w:val="005A7114"/>
    <w:rsid w:val="005B534B"/>
    <w:rsid w:val="005C3271"/>
    <w:rsid w:val="005D2DA9"/>
    <w:rsid w:val="005D6B75"/>
    <w:rsid w:val="005F2745"/>
    <w:rsid w:val="005F7D38"/>
    <w:rsid w:val="00603B08"/>
    <w:rsid w:val="00615C5A"/>
    <w:rsid w:val="0061704C"/>
    <w:rsid w:val="00623214"/>
    <w:rsid w:val="0062612B"/>
    <w:rsid w:val="00627DC2"/>
    <w:rsid w:val="00635FD7"/>
    <w:rsid w:val="00636CE4"/>
    <w:rsid w:val="00637C63"/>
    <w:rsid w:val="00637D63"/>
    <w:rsid w:val="00644B90"/>
    <w:rsid w:val="0064500F"/>
    <w:rsid w:val="0065736B"/>
    <w:rsid w:val="00667578"/>
    <w:rsid w:val="00674F38"/>
    <w:rsid w:val="00677131"/>
    <w:rsid w:val="00682011"/>
    <w:rsid w:val="00695034"/>
    <w:rsid w:val="006A0331"/>
    <w:rsid w:val="006A1402"/>
    <w:rsid w:val="006A143B"/>
    <w:rsid w:val="006B3DE5"/>
    <w:rsid w:val="006B75C4"/>
    <w:rsid w:val="006C65C8"/>
    <w:rsid w:val="006D07A0"/>
    <w:rsid w:val="006E355D"/>
    <w:rsid w:val="006E77B9"/>
    <w:rsid w:val="006F0375"/>
    <w:rsid w:val="006F0A75"/>
    <w:rsid w:val="006F12FB"/>
    <w:rsid w:val="00705343"/>
    <w:rsid w:val="00722F8C"/>
    <w:rsid w:val="0072391C"/>
    <w:rsid w:val="007253FA"/>
    <w:rsid w:val="0072560E"/>
    <w:rsid w:val="00741FA5"/>
    <w:rsid w:val="0074701C"/>
    <w:rsid w:val="00750466"/>
    <w:rsid w:val="00750AA0"/>
    <w:rsid w:val="00773FDA"/>
    <w:rsid w:val="00774092"/>
    <w:rsid w:val="0077445A"/>
    <w:rsid w:val="0077540C"/>
    <w:rsid w:val="0078663A"/>
    <w:rsid w:val="00790570"/>
    <w:rsid w:val="00793056"/>
    <w:rsid w:val="007A0749"/>
    <w:rsid w:val="007A37AA"/>
    <w:rsid w:val="007B3464"/>
    <w:rsid w:val="007B6985"/>
    <w:rsid w:val="007D4D31"/>
    <w:rsid w:val="007D60BB"/>
    <w:rsid w:val="007E33EE"/>
    <w:rsid w:val="007F6554"/>
    <w:rsid w:val="007F70D7"/>
    <w:rsid w:val="008066EE"/>
    <w:rsid w:val="00811055"/>
    <w:rsid w:val="008175D2"/>
    <w:rsid w:val="0082142F"/>
    <w:rsid w:val="00830097"/>
    <w:rsid w:val="008465E9"/>
    <w:rsid w:val="008550DC"/>
    <w:rsid w:val="00855D9F"/>
    <w:rsid w:val="008629C3"/>
    <w:rsid w:val="008631EE"/>
    <w:rsid w:val="00865C00"/>
    <w:rsid w:val="00873BEB"/>
    <w:rsid w:val="008824FD"/>
    <w:rsid w:val="00894CFE"/>
    <w:rsid w:val="00894D02"/>
    <w:rsid w:val="008A2E3E"/>
    <w:rsid w:val="008B090F"/>
    <w:rsid w:val="008C2BFF"/>
    <w:rsid w:val="008C659D"/>
    <w:rsid w:val="008D08AE"/>
    <w:rsid w:val="008E7F08"/>
    <w:rsid w:val="00911255"/>
    <w:rsid w:val="00925C25"/>
    <w:rsid w:val="00933173"/>
    <w:rsid w:val="00935620"/>
    <w:rsid w:val="009361B1"/>
    <w:rsid w:val="00941949"/>
    <w:rsid w:val="00943895"/>
    <w:rsid w:val="00946347"/>
    <w:rsid w:val="00947302"/>
    <w:rsid w:val="00951F9E"/>
    <w:rsid w:val="009711B1"/>
    <w:rsid w:val="00986129"/>
    <w:rsid w:val="009861BC"/>
    <w:rsid w:val="009905A9"/>
    <w:rsid w:val="00994405"/>
    <w:rsid w:val="0099664C"/>
    <w:rsid w:val="009A6A47"/>
    <w:rsid w:val="009B0246"/>
    <w:rsid w:val="009B4EC1"/>
    <w:rsid w:val="009C557A"/>
    <w:rsid w:val="009E10FF"/>
    <w:rsid w:val="009E1126"/>
    <w:rsid w:val="009E5F22"/>
    <w:rsid w:val="009F2FC7"/>
    <w:rsid w:val="009F3CA3"/>
    <w:rsid w:val="009F6754"/>
    <w:rsid w:val="00A02D86"/>
    <w:rsid w:val="00A12A78"/>
    <w:rsid w:val="00A12B14"/>
    <w:rsid w:val="00A244C3"/>
    <w:rsid w:val="00A310C2"/>
    <w:rsid w:val="00A33C4B"/>
    <w:rsid w:val="00A4086B"/>
    <w:rsid w:val="00A50F55"/>
    <w:rsid w:val="00A52685"/>
    <w:rsid w:val="00A54B09"/>
    <w:rsid w:val="00A671D3"/>
    <w:rsid w:val="00A816A2"/>
    <w:rsid w:val="00A82F6A"/>
    <w:rsid w:val="00A83A03"/>
    <w:rsid w:val="00AA1947"/>
    <w:rsid w:val="00AB41DF"/>
    <w:rsid w:val="00AB690D"/>
    <w:rsid w:val="00AB75E8"/>
    <w:rsid w:val="00AC02E3"/>
    <w:rsid w:val="00AC0F91"/>
    <w:rsid w:val="00AC45AC"/>
    <w:rsid w:val="00AC46F6"/>
    <w:rsid w:val="00AC4798"/>
    <w:rsid w:val="00AC6BED"/>
    <w:rsid w:val="00AE27B3"/>
    <w:rsid w:val="00AE455E"/>
    <w:rsid w:val="00AE6044"/>
    <w:rsid w:val="00B169AF"/>
    <w:rsid w:val="00B3303A"/>
    <w:rsid w:val="00B34323"/>
    <w:rsid w:val="00B37A9C"/>
    <w:rsid w:val="00B44D1E"/>
    <w:rsid w:val="00B4690A"/>
    <w:rsid w:val="00B510DF"/>
    <w:rsid w:val="00B5200C"/>
    <w:rsid w:val="00B52E69"/>
    <w:rsid w:val="00B62D6E"/>
    <w:rsid w:val="00B658A8"/>
    <w:rsid w:val="00B82251"/>
    <w:rsid w:val="00B90319"/>
    <w:rsid w:val="00B90367"/>
    <w:rsid w:val="00B9291B"/>
    <w:rsid w:val="00BB06B5"/>
    <w:rsid w:val="00BB30A8"/>
    <w:rsid w:val="00BB4F0E"/>
    <w:rsid w:val="00BC2A01"/>
    <w:rsid w:val="00BC2A6B"/>
    <w:rsid w:val="00BD2BF4"/>
    <w:rsid w:val="00BD3276"/>
    <w:rsid w:val="00BE48D2"/>
    <w:rsid w:val="00BE49C1"/>
    <w:rsid w:val="00BE718B"/>
    <w:rsid w:val="00BF3F8C"/>
    <w:rsid w:val="00BF4905"/>
    <w:rsid w:val="00BF6649"/>
    <w:rsid w:val="00C01BF4"/>
    <w:rsid w:val="00C056E3"/>
    <w:rsid w:val="00C05A49"/>
    <w:rsid w:val="00C15C87"/>
    <w:rsid w:val="00C217E9"/>
    <w:rsid w:val="00C26C5D"/>
    <w:rsid w:val="00C26E8E"/>
    <w:rsid w:val="00C300F2"/>
    <w:rsid w:val="00C33686"/>
    <w:rsid w:val="00C42D2D"/>
    <w:rsid w:val="00C4550E"/>
    <w:rsid w:val="00C51000"/>
    <w:rsid w:val="00C56B54"/>
    <w:rsid w:val="00C774C0"/>
    <w:rsid w:val="00CC2B7D"/>
    <w:rsid w:val="00CC6765"/>
    <w:rsid w:val="00CD1853"/>
    <w:rsid w:val="00CD6053"/>
    <w:rsid w:val="00CE68F2"/>
    <w:rsid w:val="00CF18B3"/>
    <w:rsid w:val="00CF7AB6"/>
    <w:rsid w:val="00D07E14"/>
    <w:rsid w:val="00D17C90"/>
    <w:rsid w:val="00D204CB"/>
    <w:rsid w:val="00D440A4"/>
    <w:rsid w:val="00D46BF6"/>
    <w:rsid w:val="00D54EEA"/>
    <w:rsid w:val="00D57020"/>
    <w:rsid w:val="00D66B27"/>
    <w:rsid w:val="00D80EFB"/>
    <w:rsid w:val="00D819E7"/>
    <w:rsid w:val="00D8672B"/>
    <w:rsid w:val="00D92BA7"/>
    <w:rsid w:val="00D94C9B"/>
    <w:rsid w:val="00DA6651"/>
    <w:rsid w:val="00DB4C4C"/>
    <w:rsid w:val="00DB55FC"/>
    <w:rsid w:val="00DB79D5"/>
    <w:rsid w:val="00DC15A7"/>
    <w:rsid w:val="00DD58BA"/>
    <w:rsid w:val="00DE43C7"/>
    <w:rsid w:val="00DE784E"/>
    <w:rsid w:val="00E07068"/>
    <w:rsid w:val="00E13FD4"/>
    <w:rsid w:val="00E14E08"/>
    <w:rsid w:val="00E15BF1"/>
    <w:rsid w:val="00E252EF"/>
    <w:rsid w:val="00E279A8"/>
    <w:rsid w:val="00E314F4"/>
    <w:rsid w:val="00E41A4D"/>
    <w:rsid w:val="00E470B0"/>
    <w:rsid w:val="00E600D8"/>
    <w:rsid w:val="00E6094B"/>
    <w:rsid w:val="00E612EB"/>
    <w:rsid w:val="00E75E56"/>
    <w:rsid w:val="00E87CBA"/>
    <w:rsid w:val="00E908DD"/>
    <w:rsid w:val="00E952AA"/>
    <w:rsid w:val="00EA49E8"/>
    <w:rsid w:val="00EA60DB"/>
    <w:rsid w:val="00EB0995"/>
    <w:rsid w:val="00EB7A63"/>
    <w:rsid w:val="00EC577A"/>
    <w:rsid w:val="00EC62F4"/>
    <w:rsid w:val="00EC7D6D"/>
    <w:rsid w:val="00ED2314"/>
    <w:rsid w:val="00ED7A8F"/>
    <w:rsid w:val="00F01C4A"/>
    <w:rsid w:val="00F22222"/>
    <w:rsid w:val="00F2531F"/>
    <w:rsid w:val="00F34CD4"/>
    <w:rsid w:val="00F43331"/>
    <w:rsid w:val="00F45191"/>
    <w:rsid w:val="00F469EE"/>
    <w:rsid w:val="00F64787"/>
    <w:rsid w:val="00F703C7"/>
    <w:rsid w:val="00F70637"/>
    <w:rsid w:val="00F746BC"/>
    <w:rsid w:val="00F83F53"/>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118FE4-B825-4629-8132-169AA9508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26</TotalTime>
  <Pages>31</Pages>
  <Words>5514</Words>
  <Characters>31436</Characters>
  <Application>Microsoft Office Word</Application>
  <DocSecurity>0</DocSecurity>
  <Lines>261</Lines>
  <Paragraphs>7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6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173</cp:revision>
  <cp:lastPrinted>2020-04-09T11:09:00Z</cp:lastPrinted>
  <dcterms:created xsi:type="dcterms:W3CDTF">2018-10-26T22:51:00Z</dcterms:created>
  <dcterms:modified xsi:type="dcterms:W3CDTF">2020-04-09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